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4E05" w:rsidRPr="00E8591B" w:rsidRDefault="00B87E80" w:rsidP="006A4275">
      <w:pPr>
        <w:spacing w:line="240" w:lineRule="auto"/>
        <w:rPr>
          <w:b/>
          <w:sz w:val="50"/>
          <w:szCs w:val="50"/>
          <w:u w:val="single"/>
        </w:rPr>
      </w:pPr>
      <w:r>
        <w:rPr>
          <w:b/>
          <w:noProof/>
          <w:sz w:val="28"/>
          <w:szCs w:val="28"/>
          <w:u w:val="single"/>
        </w:rPr>
        <w:drawing>
          <wp:inline distT="0" distB="0" distL="0" distR="0" wp14:anchorId="6F718D7E" wp14:editId="724E1E6B">
            <wp:extent cx="1404195" cy="1190625"/>
            <wp:effectExtent l="0" t="0" r="571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MicrosoftTeams-image (1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7960" cy="121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591B" w:rsidRPr="00E8591B">
        <w:rPr>
          <w:b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358DC48" wp14:editId="3307AEB8">
                <wp:simplePos x="0" y="0"/>
                <wp:positionH relativeFrom="column">
                  <wp:posOffset>1895475</wp:posOffset>
                </wp:positionH>
                <wp:positionV relativeFrom="paragraph">
                  <wp:posOffset>343535</wp:posOffset>
                </wp:positionV>
                <wp:extent cx="2294255" cy="381000"/>
                <wp:effectExtent l="0" t="0" r="10795" b="0"/>
                <wp:wrapNone/>
                <wp:docPr id="5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94255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81C10" w:rsidRPr="007D5DBA" w:rsidRDefault="0084584F" w:rsidP="00B81C10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3E7BBE"/>
                                <w:sz w:val="28"/>
                                <w:szCs w:val="28"/>
                              </w:rPr>
                              <w:t>Management</w:t>
                            </w:r>
                            <w:r w:rsidR="00B81C10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 Professional</w:t>
                            </w:r>
                          </w:p>
                          <w:p w:rsidR="008B6B65" w:rsidRPr="00B81C10" w:rsidRDefault="008B6B65" w:rsidP="00B81C10">
                            <w:pPr>
                              <w:rPr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58DC48"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6" type="#_x0000_t202" style="position:absolute;margin-left:149.25pt;margin-top:27.05pt;width:180.65pt;height:30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" filled="f" stroked="f" strokeweight=".5pt">
                <v:path arrowok="t"/>
                <v:textbox inset="0,0,0,0">
                  <w:txbxContent>
                    <w:p w:rsidR="00B81C10" w:rsidRPr="007D5DBA" w:rsidRDefault="0084584F" w:rsidP="00B81C10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color w:val="3E7BBE"/>
                          <w:sz w:val="28"/>
                          <w:szCs w:val="28"/>
                        </w:rPr>
                        <w:t>Management</w:t>
                      </w:r>
                      <w:r w:rsidR="00B81C10">
                        <w:rPr>
                          <w:color w:val="3E7BBE"/>
                          <w:sz w:val="28"/>
                          <w:szCs w:val="28"/>
                        </w:rPr>
                        <w:t xml:space="preserve"> Professional</w:t>
                      </w:r>
                    </w:p>
                    <w:p w:rsidR="008B6B65" w:rsidRPr="00B81C10" w:rsidRDefault="008B6B65" w:rsidP="00B81C10">
                      <w:pPr>
                        <w:rPr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591B" w:rsidRPr="00E8591B">
        <w:rPr>
          <w:b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8C6865C" wp14:editId="031D5623">
                <wp:simplePos x="0" y="0"/>
                <wp:positionH relativeFrom="column">
                  <wp:posOffset>1847850</wp:posOffset>
                </wp:positionH>
                <wp:positionV relativeFrom="paragraph">
                  <wp:posOffset>-42545</wp:posOffset>
                </wp:positionV>
                <wp:extent cx="3286125" cy="381000"/>
                <wp:effectExtent l="0" t="0" r="9525" b="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286125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D41E91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b/>
                                <w:sz w:val="50"/>
                                <w:szCs w:val="50"/>
                              </w:rPr>
                              <w:t>HARJOT</w:t>
                            </w:r>
                            <w:r w:rsidR="00EF6F2D">
                              <w:rPr>
                                <w:b/>
                                <w:sz w:val="50"/>
                                <w:szCs w:val="50"/>
                              </w:rPr>
                              <w:t xml:space="preserve"> KA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6865C" id="Text Box 2" o:spid="_x0000_s1027" type="#_x0000_t202" style="position:absolute;margin-left:145.5pt;margin-top:-3.35pt;width:258.75pt;height:30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" filled="f" stroked="f" strokeweight=".5pt">
                <v:path arrowok="t"/>
                <v:textbox inset="0,0,0,0">
                  <w:txbxContent>
                    <w:p w:rsidR="007D5DBA" w:rsidRPr="007D5DBA" w:rsidRDefault="00D41E91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r>
                        <w:rPr>
                          <w:b/>
                          <w:sz w:val="50"/>
                          <w:szCs w:val="50"/>
                        </w:rPr>
                        <w:t>HARJOT</w:t>
                      </w:r>
                      <w:r w:rsidR="00EF6F2D">
                        <w:rPr>
                          <w:b/>
                          <w:sz w:val="50"/>
                          <w:szCs w:val="50"/>
                        </w:rPr>
                        <w:t xml:space="preserve"> KAUR</w:t>
                      </w:r>
                    </w:p>
                  </w:txbxContent>
                </v:textbox>
              </v:shape>
            </w:pict>
          </mc:Fallback>
        </mc:AlternateContent>
      </w:r>
      <w:r w:rsidR="00B64141" w:rsidRPr="00E8591B">
        <w:rPr>
          <w:b/>
          <w:noProof/>
          <w:sz w:val="28"/>
          <w:szCs w:val="28"/>
          <w:u w:val="single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177E209C" wp14:editId="5CB5B460">
                <wp:simplePos x="0" y="0"/>
                <wp:positionH relativeFrom="column">
                  <wp:posOffset>3156585</wp:posOffset>
                </wp:positionH>
                <wp:positionV relativeFrom="paragraph">
                  <wp:posOffset>833755</wp:posOffset>
                </wp:positionV>
                <wp:extent cx="2065020" cy="182880"/>
                <wp:effectExtent l="0" t="3175" r="0" b="4445"/>
                <wp:wrapNone/>
                <wp:docPr id="16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65020" cy="182880"/>
                          <a:chOff x="0" y="0"/>
                          <a:chExt cx="20655" cy="1828"/>
                        </a:xfrm>
                      </wpg:grpSpPr>
                      <pic:pic xmlns:pic="http://schemas.openxmlformats.org/drawingml/2006/picture">
                        <pic:nvPicPr>
                          <pic:cNvPr id="17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" cy="18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8" name="Text Box 72"/>
                        <wps:cNvSpPr txBox="1">
                          <a:spLocks noChangeArrowheads="1"/>
                        </wps:cNvSpPr>
                        <wps:spPr bwMode="auto">
                          <a:xfrm>
                            <a:off x="2557" y="0"/>
                            <a:ext cx="18098" cy="18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C7ACB" w:rsidRDefault="000A7254" w:rsidP="00BC7ACB">
                              <w:r>
                                <w:t>Harjotsaggu1234</w:t>
                              </w:r>
                              <w:r w:rsidR="00EF6F2D">
                                <w:t>@gmail.com</w:t>
                              </w:r>
                            </w:p>
                            <w:p w:rsidR="00B81C10" w:rsidRDefault="00B81C10" w:rsidP="00BC7ACB"/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7E209C" id="Group 70" o:spid="_x0000_s1028" style="position:absolute;margin-left:248.55pt;margin-top:65.65pt;width:162.6pt;height:14.4pt;z-index:251697152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">
                <v:shape id="Picture 71" o:spid="_x0000_s1029" type="#_x0000_t75" style="position:absolute;width:1828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sZo5DBAAAA2wAAAA8AAABkcnMvZG93bnJldi54bWxET0trwkAQvgv9D8sUehHdtAct0TWYQqHQ&#10;g6/qeciOSTA7G7Kbh/31riB4m4/vOctkMJXoqHGlZQXv0wgEcWZ1ybmCv8P35BOE88gaK8uk4EoO&#10;ktXLaImxtj3vqNv7XIQQdjEqKLyvYyldVpBBN7U1ceDOtjHoA2xyqRvsQ7ip5EcUzaTBkkNDgTV9&#10;FZRd9q1RcLxWWTvG9HTebvpfl3rC/4GUensd1gsQngb/FD/cPzrMn8P9l3CAXN0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IsZo5DBAAAA2wAAAA8AAAAAAAAAAAAAAAAAnwIA&#10;AGRycy9kb3ducmV2LnhtbFBLBQYAAAAABAAEAPcAAACNAwAAAAA=&#10;">
                  <v:imagedata r:id="rId10" o:title=""/>
                  <v:path arrowok="t"/>
                </v:shape>
                <v:shape id="Text Box 72" o:spid="_x0000_s1030" type="#_x0000_t202" style="position:absolute;left:2557;width:18098;height:18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ZbTMUA&#10;AADbAAAADwAAAGRycy9kb3ducmV2LnhtbESPzU7DQAyE70i8w8pI3OimHCoUuq0QPxKHAm0Bqb2Z&#10;rEkist5o103D29cHJG62Zjzzeb4cQ2cGSrmN7GA6KcAQV9G3XDv4eH+6ugGTBdljF5kc/FKG5eL8&#10;bI6lj0fe0LCV2mgI5xIdNCJ9aW2uGgqYJ7EnVu07poCia6qtT3jU8NDZ66KY2YAta0ODPd03VP1s&#10;D8FBt8tp9VXIfnioX2T9Zg+fj9NX5y4vxrtbMEKj/Jv/rp+94ius/qID2MUJ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S5ltMxQAAANsAAAAPAAAAAAAAAAAAAAAAAJgCAABkcnMv&#10;ZG93bnJldi54bWxQSwUGAAAAAAQABAD1AAAAigMAAAAA&#10;" filled="f" stroked="f" strokeweight=".5pt">
                  <v:textbox inset="0,0,0,0">
                    <w:txbxContent>
                      <w:p w:rsidR="00BC7ACB" w:rsidRDefault="000A7254" w:rsidP="00BC7ACB">
                        <w:r>
                          <w:t>Harjotsaggu1234</w:t>
                        </w:r>
                        <w:r w:rsidR="00EF6F2D">
                          <w:t>@gmail.com</w:t>
                        </w:r>
                      </w:p>
                      <w:p w:rsidR="00B81C10" w:rsidRDefault="00B81C10" w:rsidP="00BC7ACB"/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64141" w:rsidRPr="00E8591B">
        <w:rPr>
          <w:b/>
          <w:noProof/>
          <w:sz w:val="28"/>
          <w:szCs w:val="28"/>
          <w:u w:val="single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41D59E17" wp14:editId="3B1EC2AE">
                <wp:simplePos x="0" y="0"/>
                <wp:positionH relativeFrom="column">
                  <wp:posOffset>1808480</wp:posOffset>
                </wp:positionH>
                <wp:positionV relativeFrom="paragraph">
                  <wp:posOffset>833755</wp:posOffset>
                </wp:positionV>
                <wp:extent cx="1895475" cy="182880"/>
                <wp:effectExtent l="0" t="3175" r="1270" b="0"/>
                <wp:wrapNone/>
                <wp:docPr id="2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95475" cy="182880"/>
                          <a:chOff x="0" y="0"/>
                          <a:chExt cx="18959" cy="1828"/>
                        </a:xfrm>
                      </wpg:grpSpPr>
                      <pic:pic xmlns:pic="http://schemas.openxmlformats.org/drawingml/2006/picture">
                        <pic:nvPicPr>
                          <pic:cNvPr id="10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" cy="18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5" name="Text Box 69"/>
                        <wps:cNvSpPr txBox="1">
                          <a:spLocks noChangeArrowheads="1"/>
                        </wps:cNvSpPr>
                        <wps:spPr bwMode="auto">
                          <a:xfrm>
                            <a:off x="2558" y="0"/>
                            <a:ext cx="16401" cy="1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52482" w:rsidRPr="00552482" w:rsidRDefault="000A7254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+91-</w:t>
                              </w:r>
                              <w:r w:rsidR="004017AB">
                                <w:rPr>
                                  <w:color w:val="000000" w:themeColor="text1"/>
                                </w:rPr>
                                <w:t>8427489813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D59E17" id="Group 67" o:spid="_x0000_s1031" style="position:absolute;margin-left:142.4pt;margin-top:65.65pt;width:149.25pt;height:14.4pt;z-index:251696128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">
                <v:shape id="Picture 68" o:spid="_x0000_s1032" type="#_x0000_t75" style="position:absolute;width:1828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URsRTGAAAA2wAAAA8AAABkcnMvZG93bnJldi54bWxEj09vwjAMxe+T9h0iT9ptpHDYn0JAaBrT&#10;dkATjB24mcY0EY1TNRm0334+IO1m6z2/9/Ns0YdGnalLPrKB8agARVxF67k2sPtePTyDShnZYhOZ&#10;DAyUYDG/vZlhaeOFN3Te5lpJCKcSDbic21LrVDkKmEaxJRbtGLuAWdau1rbDi4SHRk+K4lEH9CwN&#10;Dlt6dVSdtr/BQG83P74a/Ft6eVq6r2G9f98dPo25v+uXU1CZ+vxvvl5/WMEXevlFBtDzP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hRGxFMYAAADbAAAADwAAAAAAAAAAAAAA&#10;AACfAgAAZHJzL2Rvd25yZXYueG1sUEsFBgAAAAAEAAQA9wAAAJIDAAAAAA==&#10;">
                  <v:imagedata r:id="rId12" o:title=""/>
                  <v:path arrowok="t"/>
                </v:shape>
                <v:shape id="Text Box 69" o:spid="_x0000_s1033" type="#_x0000_t202" style="position:absolute;left:2558;width:16401;height:17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Of00sMA&#10;AADbAAAADwAAAGRycy9kb3ducmV2LnhtbERPS2vCQBC+F/oflin0VjcKLZK6ilgFD32obaG9TbPT&#10;JDQ7G3bHGP+9WxC8zcf3nMmsd43qKMTas4HhIANFXHhbc2ng4311NwYVBdli45kMHCnCbHp9NcHc&#10;+gNvqdtJqVIIxxwNVCJtrnUsKnIYB74lTtyvDw4lwVBqG/CQwl2jR1n2oB3WnBoqbGlRUfG32zsD&#10;zVcMzz+ZfHdP5Yts3vT+czl8Neb2pp8/ghLq5SI+u9c2zb+H/1/SAXp6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Of00sMAAADbAAAADwAAAAAAAAAAAAAAAACYAgAAZHJzL2Rv&#10;d25yZXYueG1sUEsFBgAAAAAEAAQA9QAAAIgDAAAAAA==&#10;" filled="f" stroked="f" strokeweight=".5pt">
                  <v:textbox inset="0,0,0,0">
                    <w:txbxContent>
                      <w:p w:rsidR="00552482" w:rsidRPr="00552482" w:rsidRDefault="000A7254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+91-</w:t>
                        </w:r>
                        <w:r w:rsidR="004017AB">
                          <w:rPr>
                            <w:color w:val="000000" w:themeColor="text1"/>
                          </w:rPr>
                          <w:t>842748981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C50FB2" w:rsidRDefault="00B64141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BEA8474" wp14:editId="6EE84A6D">
                <wp:simplePos x="0" y="0"/>
                <wp:positionH relativeFrom="column">
                  <wp:posOffset>1836420</wp:posOffset>
                </wp:positionH>
                <wp:positionV relativeFrom="paragraph">
                  <wp:posOffset>224790</wp:posOffset>
                </wp:positionV>
                <wp:extent cx="822960" cy="220980"/>
                <wp:effectExtent l="0" t="0" r="15240" b="7620"/>
                <wp:wrapNone/>
                <wp:docPr id="2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22960" cy="220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0E0EF5" w:rsidRDefault="007D5DBA" w:rsidP="007D5DBA">
                            <w:pPr>
                              <w:spacing w:line="192" w:lineRule="auto"/>
                              <w:rPr>
                                <w:b/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ABOUT 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EA8474" id="Text Box 6" o:spid="_x0000_s1034" type="#_x0000_t202" style="position:absolute;margin-left:144.6pt;margin-top:17.7pt;width:64.8pt;height:17.4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" filled="f" stroked="f" strokeweight=".5pt">
                <v:path arrowok="t"/>
                <v:textbox inset="0,0,0,0">
                  <w:txbxContent>
                    <w:p w:rsidR="007D5DBA" w:rsidRPr="000E0EF5" w:rsidRDefault="007D5DBA" w:rsidP="007D5DBA">
                      <w:pPr>
                        <w:spacing w:line="192" w:lineRule="auto"/>
                        <w:rPr>
                          <w:b/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4294967294" distB="4294967294" distL="114300" distR="114300" simplePos="0" relativeHeight="251682816" behindDoc="0" locked="0" layoutInCell="1" allowOverlap="1" wp14:anchorId="607C3434" wp14:editId="17EB8B6E">
                <wp:simplePos x="0" y="0"/>
                <wp:positionH relativeFrom="column">
                  <wp:posOffset>1828800</wp:posOffset>
                </wp:positionH>
                <wp:positionV relativeFrom="paragraph">
                  <wp:posOffset>110489</wp:posOffset>
                </wp:positionV>
                <wp:extent cx="4819650" cy="0"/>
                <wp:effectExtent l="0" t="0" r="19050" b="19050"/>
                <wp:wrapNone/>
                <wp:docPr id="53" name="Straight Connector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81965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line w14:anchorId="0A4811AD" id="Straight Connector 53" o:spid="_x0000_s1026" style="position:absolute;z-index:2516828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" strokecolor="#5b9bd5 [3204]" strokeweight="1.25pt">
                <v:stroke joinstyle="miter"/>
                <o:lock v:ext="edit" shapetype="f"/>
              </v:line>
            </w:pict>
          </mc:Fallback>
        </mc:AlternateContent>
      </w:r>
    </w:p>
    <w:p w:rsidR="00C50FB2" w:rsidRDefault="00B64141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1836420</wp:posOffset>
                </wp:positionH>
                <wp:positionV relativeFrom="paragraph">
                  <wp:posOffset>97155</wp:posOffset>
                </wp:positionV>
                <wp:extent cx="4812030" cy="796290"/>
                <wp:effectExtent l="0" t="0" r="7620" b="3810"/>
                <wp:wrapNone/>
                <wp:docPr id="2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812030" cy="7962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8F5D3B" w:rsidP="007D5DBA">
                            <w:pPr>
                              <w:spacing w:line="192" w:lineRule="auto"/>
                              <w:rPr>
                                <w:color w:val="3E7BBE"/>
                              </w:rPr>
                            </w:pPr>
                            <w:r>
                              <w:t xml:space="preserve">I am </w:t>
                            </w:r>
                            <w:r w:rsidR="004D1A89">
                              <w:t>e</w:t>
                            </w:r>
                            <w:r w:rsidR="00C1536C">
                              <w:t>nergetic, ambitious person who has developed a mature and r</w:t>
                            </w:r>
                            <w:r w:rsidR="00322566">
                              <w:t xml:space="preserve">esponsible approach to any task </w:t>
                            </w:r>
                            <w:r w:rsidR="00176E3A">
                              <w:t>r</w:t>
                            </w:r>
                            <w:r w:rsidR="00EF6F2D">
                              <w:t>elated with Management</w:t>
                            </w:r>
                            <w:r w:rsidR="008214E4">
                              <w:t>. I</w:t>
                            </w:r>
                            <w:r w:rsidR="004D1A89">
                              <w:t xml:space="preserve"> am </w:t>
                            </w:r>
                            <w:r w:rsidR="00E523F4">
                              <w:t>a</w:t>
                            </w:r>
                            <w:r w:rsidR="004D1A89">
                              <w:t xml:space="preserve"> dependable team member</w:t>
                            </w:r>
                            <w:r w:rsidR="0084584F">
                              <w:t xml:space="preserve"> </w:t>
                            </w:r>
                            <w:r w:rsidR="0043089C">
                              <w:t>and strive for both personal and team success</w:t>
                            </w:r>
                            <w:r w:rsidR="008214E4">
                              <w:t xml:space="preserve">. I am </w:t>
                            </w:r>
                            <w:r w:rsidR="0043089C">
                              <w:t>great when I am put to</w:t>
                            </w:r>
                            <w:r w:rsidR="00B71B0C">
                              <w:t xml:space="preserve"> test for my</w:t>
                            </w:r>
                            <w:r w:rsidR="0084584F">
                              <w:t xml:space="preserve"> management </w:t>
                            </w:r>
                            <w:r w:rsidR="000763CB">
                              <w:t>skills</w:t>
                            </w:r>
                            <w:r w:rsidR="0043089C">
                              <w:t xml:space="preserve"> as these allow me to learn </w:t>
                            </w:r>
                            <w:r w:rsidR="004D1A89">
                              <w:t>ever under pressu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35" type="#_x0000_t202" style="position:absolute;margin-left:144.6pt;margin-top:7.65pt;width:378.9pt;height:62.7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" filled="f" stroked="f" strokeweight=".5pt">
                <v:path arrowok="t"/>
                <v:textbox inset="0,0,0,0">
                  <w:txbxContent>
                    <w:p w:rsidR="007D5DBA" w:rsidRPr="007D5DBA" w:rsidRDefault="008F5D3B" w:rsidP="007D5DBA">
                      <w:pPr>
                        <w:spacing w:line="192" w:lineRule="auto"/>
                        <w:rPr>
                          <w:color w:val="3E7BBE"/>
                        </w:rPr>
                      </w:pPr>
                      <w:r>
                        <w:t xml:space="preserve">I am </w:t>
                      </w:r>
                      <w:r w:rsidR="004D1A89">
                        <w:t>e</w:t>
                      </w:r>
                      <w:r w:rsidR="00C1536C">
                        <w:t>nergetic, ambitious person who has developed a mature and r</w:t>
                      </w:r>
                      <w:r w:rsidR="00322566">
                        <w:t xml:space="preserve">esponsible approach to any task </w:t>
                      </w:r>
                      <w:r w:rsidR="00176E3A">
                        <w:t>r</w:t>
                      </w:r>
                      <w:r w:rsidR="00EF6F2D">
                        <w:t>elated with Management</w:t>
                      </w:r>
                      <w:r w:rsidR="008214E4">
                        <w:t>. I</w:t>
                      </w:r>
                      <w:r w:rsidR="004D1A89">
                        <w:t xml:space="preserve"> am </w:t>
                      </w:r>
                      <w:r w:rsidR="00E523F4">
                        <w:t>a</w:t>
                      </w:r>
                      <w:r w:rsidR="004D1A89">
                        <w:t xml:space="preserve"> dependable team member</w:t>
                      </w:r>
                      <w:r w:rsidR="0084584F">
                        <w:t xml:space="preserve"> </w:t>
                      </w:r>
                      <w:r w:rsidR="0043089C">
                        <w:t>and strive for both personal and team success</w:t>
                      </w:r>
                      <w:r w:rsidR="008214E4">
                        <w:t xml:space="preserve">. I am </w:t>
                      </w:r>
                      <w:r w:rsidR="0043089C">
                        <w:t>great when I am put to</w:t>
                      </w:r>
                      <w:r w:rsidR="00B71B0C">
                        <w:t xml:space="preserve"> test for my</w:t>
                      </w:r>
                      <w:r w:rsidR="0084584F">
                        <w:t xml:space="preserve"> management </w:t>
                      </w:r>
                      <w:r w:rsidR="000763CB">
                        <w:t>skills</w:t>
                      </w:r>
                      <w:r w:rsidR="0043089C">
                        <w:t xml:space="preserve"> as these allow me to learn </w:t>
                      </w:r>
                      <w:r w:rsidR="004D1A89">
                        <w:t>ever under pressure.</w:t>
                      </w:r>
                    </w:p>
                  </w:txbxContent>
                </v:textbox>
              </v:shape>
            </w:pict>
          </mc:Fallback>
        </mc:AlternateContent>
      </w:r>
    </w:p>
    <w:p w:rsidR="004017AB" w:rsidRDefault="00B64141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8890</wp:posOffset>
                </wp:positionH>
                <wp:positionV relativeFrom="paragraph">
                  <wp:posOffset>45720</wp:posOffset>
                </wp:positionV>
                <wp:extent cx="525780" cy="381000"/>
                <wp:effectExtent l="0" t="0" r="7620" b="0"/>
                <wp:wrapNone/>
                <wp:docPr id="2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2578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AG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 w:rsidR="004017AB">
                              <w:t>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36" type="#_x0000_t202" style="position:absolute;margin-left:.7pt;margin-top:3.6pt;width:41.4pt;height:30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" filled="f" stroked="f" strokeweight=".5pt">
                <v:path arrowok="t"/>
                <v:textbox inset="0,0,0,0">
                  <w:txbxContent>
                    <w:p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AG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 w:rsidR="004017AB">
                        <w:t>22</w:t>
                      </w:r>
                    </w:p>
                  </w:txbxContent>
                </v:textbox>
              </v:shape>
            </w:pict>
          </mc:Fallback>
        </mc:AlternateContent>
      </w:r>
    </w:p>
    <w:p w:rsidR="007D5DBA" w:rsidRDefault="00B64141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0201BE78" wp14:editId="17F4B23A">
                <wp:simplePos x="0" y="0"/>
                <wp:positionH relativeFrom="column">
                  <wp:posOffset>7620</wp:posOffset>
                </wp:positionH>
                <wp:positionV relativeFrom="paragraph">
                  <wp:posOffset>256540</wp:posOffset>
                </wp:positionV>
                <wp:extent cx="6640830" cy="525780"/>
                <wp:effectExtent l="0" t="0" r="26670" b="7620"/>
                <wp:wrapNone/>
                <wp:docPr id="74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23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" name="Text Box 1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01BE78" id="Group 74" o:spid="_x0000_s1037" style="position:absolute;margin-left:.6pt;margin-top:20.2pt;width:522.9pt;height:41.4pt;z-index:25171456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">
                <v:shape id="Picture 10" o:spid="_x0000_s1038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oIh73CAAAA2wAAAA8AAABkcnMvZG93bnJldi54bWxEj0GLwjAUhO+C/yE8wZumuiDSbSqLIggL&#10;inUPe3w2b9uuzUttotZ/bwTB4zAz3zDJojO1uFLrKssKJuMIBHFudcWFgp/DejQH4TyyxtoyKbiT&#10;g0Xa7yUYa3vjPV0zX4gAYRejgtL7JpbS5SUZdGPbEAfvz7YGfZBtIXWLtwA3tZxG0UwarDgslNjQ&#10;sqT8lF2Mgu3x/7vh88weaXf6jbJuySvOlBoOuq9PEJ46/w6/2hutYPoBzy/hB8j0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6CIe9wgAAANsAAAAPAAAAAAAAAAAAAAAAAJ8C&#10;AABkcnMvZG93bnJldi54bWxQSwUGAAAAAAQABAD3AAAAjgMAAAAA&#10;">
                  <v:imagedata r:id="rId14" o:title=""/>
                  <v:path arrowok="t"/>
                </v:shape>
                <v:shape id="Text Box 11" o:spid="_x0000_s1039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ceb9MUA&#10;AADbAAAADwAAAGRycy9kb3ducmV2LnhtbESPX2vCQBDE3wt+h2MF3+pFkVJSTxHbQh/6T22hvq25&#10;NQnm9sLdGtNv3ysU+jjMzG+Y+bJ3jeooxNqzgck4A0VceFtzaeBj93h9CyoKssXGMxn4pgjLxeBq&#10;jrn1F95Qt5VSJQjHHA1UIm2udSwqchjHviVO3tEHh5JkKLUNeElw1+hplt1ohzWnhQpbWldUnLZn&#10;Z6D5iuH5kMm+uy9f5P1Nnz8fJq/GjIb96g6UUC//4b/2kzUwncHvl/QD9O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dx5v0xQAAANsAAAAPAAAAAAAAAAAAAAAAAJgCAABkcnMv&#10;ZG93bnJldi54bWxQSwUGAAAAAAQABAD1AAAAigMAAAAA&#10;" filled="f" stroked="f" strokeweight=".5pt">
                  <v:textbox inset="0,0,0,0">
                    <w:txbxContent>
                      <w:p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40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AaCFMQAAADbAAAADwAAAGRycy9kb3ducmV2LnhtbESPT2vCQBTE7wW/w/IKvTWbSi0SXcU/&#10;RDx4aGIPPT6yzySYfRuy2yT99q4geBxm5jfMcj2aRvTUudqygo8oBkFcWF1zqeDnnL7PQTiPrLGx&#10;TAr+ycF6NXlZYqLtwBn1uS9FgLBLUEHlfZtI6YqKDLrItsTBu9jOoA+yK6XucAhw08hpHH9JgzWH&#10;hQpb2lVUXPM/o8B8n9os/t3nhzTd2sOnPDHKQqm313GzAOFp9M/wo33UCqYzuH8JP0Cub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wBoIUxAAAANsAAAAPAAAAAAAAAAAA&#10;AAAAAKECAABkcnMvZG93bnJldi54bWxQSwUGAAAAAAQABAD5AAAAkgMAAAAA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A525F3" w:rsidRDefault="00A525F3" w:rsidP="006A4275">
      <w:pPr>
        <w:spacing w:line="240" w:lineRule="auto"/>
        <w:rPr>
          <w:b/>
        </w:rPr>
      </w:pPr>
    </w:p>
    <w:p w:rsidR="004017AB" w:rsidRPr="004017AB" w:rsidRDefault="004017AB" w:rsidP="006A4275">
      <w:pPr>
        <w:spacing w:line="240" w:lineRule="auto"/>
      </w:pPr>
      <w:r>
        <w:rPr>
          <w:b/>
        </w:rPr>
        <w:t>Master</w:t>
      </w:r>
      <w:r>
        <w:rPr>
          <w:b/>
        </w:rPr>
        <w:t xml:space="preserve">, </w:t>
      </w:r>
      <w:proofErr w:type="gramStart"/>
      <w:r>
        <w:rPr>
          <w:b/>
        </w:rPr>
        <w:t xml:space="preserve">Business  </w:t>
      </w:r>
      <w:r>
        <w:rPr>
          <w:b/>
        </w:rPr>
        <w:t>Administration</w:t>
      </w:r>
      <w:proofErr w:type="gramEnd"/>
      <w:r>
        <w:rPr>
          <w:b/>
        </w:rPr>
        <w:tab/>
      </w:r>
      <w:r>
        <w:rPr>
          <w:b/>
        </w:rPr>
        <w:tab/>
        <w:t xml:space="preserve">                           </w:t>
      </w:r>
      <w:r>
        <w:t xml:space="preserve">Pursuing, </w:t>
      </w:r>
      <w:r>
        <w:t>2019</w:t>
      </w:r>
      <w:r>
        <w:rPr>
          <w:b/>
        </w:rPr>
        <w:br/>
      </w:r>
      <w:r>
        <w:t xml:space="preserve">Lovely Professional </w:t>
      </w:r>
      <w:r>
        <w:t>University</w:t>
      </w:r>
      <w:r>
        <w:tab/>
      </w:r>
      <w:r>
        <w:tab/>
      </w:r>
      <w:r>
        <w:tab/>
      </w:r>
      <w:r>
        <w:tab/>
      </w:r>
      <w:r>
        <w:tab/>
      </w:r>
      <w:r>
        <w:t xml:space="preserve">    </w:t>
      </w:r>
      <w:r>
        <w:br/>
      </w:r>
      <w:proofErr w:type="spellStart"/>
      <w:r>
        <w:t>Phagwara</w:t>
      </w:r>
      <w:proofErr w:type="spellEnd"/>
      <w:r>
        <w:t>, Punjab</w:t>
      </w:r>
    </w:p>
    <w:p w:rsidR="006A4275" w:rsidRDefault="006A4275" w:rsidP="006A4275">
      <w:pPr>
        <w:spacing w:line="240" w:lineRule="auto"/>
      </w:pPr>
      <w:r>
        <w:rPr>
          <w:b/>
        </w:rPr>
        <w:t xml:space="preserve">Bachelor, </w:t>
      </w:r>
      <w:proofErr w:type="gramStart"/>
      <w:r w:rsidR="00305BAD">
        <w:rPr>
          <w:b/>
        </w:rPr>
        <w:t xml:space="preserve">Business  </w:t>
      </w:r>
      <w:r w:rsidR="00BC35C1">
        <w:rPr>
          <w:b/>
        </w:rPr>
        <w:t>Management</w:t>
      </w:r>
      <w:proofErr w:type="gramEnd"/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4017AB">
        <w:rPr>
          <w:b/>
        </w:rPr>
        <w:t xml:space="preserve">            </w:t>
      </w:r>
      <w:r w:rsidR="00994B75">
        <w:t>Passed, May 2019</w:t>
      </w:r>
      <w:r>
        <w:rPr>
          <w:b/>
        </w:rPr>
        <w:br/>
      </w:r>
      <w:r w:rsidR="00BC35C1">
        <w:t>GNA University</w:t>
      </w:r>
      <w:r w:rsidR="00BC35C1">
        <w:tab/>
      </w:r>
      <w:r w:rsidR="00BC35C1">
        <w:tab/>
      </w:r>
      <w:r w:rsidR="00BC35C1">
        <w:tab/>
      </w:r>
      <w:r w:rsidR="00BC35C1">
        <w:tab/>
      </w:r>
      <w:r w:rsidR="00BC35C1">
        <w:tab/>
      </w:r>
      <w:r w:rsidR="002E7D38">
        <w:t xml:space="preserve">            </w:t>
      </w:r>
      <w:r w:rsidR="004017AB">
        <w:tab/>
      </w:r>
      <w:r w:rsidR="004017AB">
        <w:tab/>
        <w:t xml:space="preserve">           </w:t>
      </w:r>
      <w:r w:rsidR="00994B75">
        <w:t xml:space="preserve"> 70%</w:t>
      </w:r>
      <w:r w:rsidR="00BC35C1">
        <w:br/>
      </w:r>
      <w:proofErr w:type="spellStart"/>
      <w:r w:rsidR="000763CB">
        <w:t>Phagwara</w:t>
      </w:r>
      <w:proofErr w:type="spellEnd"/>
      <w:r w:rsidR="000763CB">
        <w:t>,</w:t>
      </w:r>
      <w:r w:rsidR="00BC35C1">
        <w:t xml:space="preserve"> Punjab</w:t>
      </w:r>
    </w:p>
    <w:p w:rsidR="00A525F3" w:rsidRDefault="006A4275" w:rsidP="006A4275">
      <w:pPr>
        <w:spacing w:line="240" w:lineRule="auto"/>
      </w:pPr>
      <w:r>
        <w:rPr>
          <w:b/>
        </w:rPr>
        <w:t>10+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B5DCD">
        <w:rPr>
          <w:b/>
        </w:rPr>
        <w:t xml:space="preserve">           </w:t>
      </w:r>
      <w:r w:rsidR="004017AB">
        <w:rPr>
          <w:b/>
        </w:rPr>
        <w:t xml:space="preserve">               </w:t>
      </w:r>
      <w:r w:rsidR="00994B75">
        <w:t>Passed</w:t>
      </w:r>
      <w:r w:rsidR="003B5DCD">
        <w:t>, March 2016</w:t>
      </w:r>
      <w:r>
        <w:rPr>
          <w:b/>
        </w:rPr>
        <w:br/>
      </w:r>
      <w:r w:rsidR="000A7254">
        <w:t xml:space="preserve">Guru Nanak </w:t>
      </w:r>
      <w:proofErr w:type="spellStart"/>
      <w:r w:rsidR="000A7254">
        <w:t>Khalsa</w:t>
      </w:r>
      <w:proofErr w:type="spellEnd"/>
      <w:r w:rsidR="000A7254">
        <w:t xml:space="preserve"> girls</w:t>
      </w:r>
      <w:r w:rsidR="001B0D03">
        <w:t xml:space="preserve"> collegiate </w:t>
      </w:r>
      <w:proofErr w:type="spellStart"/>
      <w:r w:rsidR="001B0D03">
        <w:t>sen.</w:t>
      </w:r>
      <w:proofErr w:type="spellEnd"/>
      <w:r w:rsidR="001B0D03">
        <w:t xml:space="preserve"> Sec. school</w:t>
      </w:r>
      <w:r w:rsidR="004017AB">
        <w:tab/>
        <w:t xml:space="preserve">                       </w:t>
      </w:r>
      <w:r w:rsidR="003B5DCD">
        <w:t>70.6</w:t>
      </w:r>
      <w:r w:rsidR="00563E43">
        <w:t xml:space="preserve">% </w:t>
      </w:r>
      <w:r w:rsidR="000A7254">
        <w:br/>
        <w:t>PSEB</w:t>
      </w:r>
      <w:r w:rsidR="002E388D">
        <w:t xml:space="preserve"> Board</w:t>
      </w:r>
      <w:r w:rsidR="002E388D">
        <w:tab/>
      </w:r>
      <w:r w:rsidR="002E388D">
        <w:tab/>
      </w:r>
      <w:r w:rsidR="002E388D">
        <w:tab/>
      </w:r>
      <w:r w:rsidR="002E388D">
        <w:tab/>
      </w:r>
      <w:r w:rsidR="002E388D">
        <w:tab/>
      </w:r>
      <w:r w:rsidR="002E388D">
        <w:tab/>
      </w:r>
      <w:r w:rsidR="000A7254">
        <w:br/>
        <w:t xml:space="preserve">Sang </w:t>
      </w:r>
      <w:proofErr w:type="spellStart"/>
      <w:r w:rsidR="000A7254">
        <w:t>Dhesian</w:t>
      </w:r>
      <w:proofErr w:type="spellEnd"/>
      <w:r w:rsidR="0043089C">
        <w:t>, Punjab</w:t>
      </w:r>
      <w:r w:rsidR="001B0D03">
        <w:t xml:space="preserve"> </w:t>
      </w:r>
    </w:p>
    <w:p w:rsidR="00F86041" w:rsidRDefault="00F86041" w:rsidP="00F86041">
      <w:pPr>
        <w:spacing w:line="240" w:lineRule="auto"/>
      </w:pPr>
      <w:r>
        <w:rPr>
          <w:b/>
        </w:rPr>
        <w:t>10</w:t>
      </w:r>
      <w:r w:rsidR="00B87E80">
        <w:rPr>
          <w:b/>
        </w:rPr>
        <w:t>th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B5DCD">
        <w:rPr>
          <w:b/>
        </w:rPr>
        <w:t xml:space="preserve">         </w:t>
      </w:r>
      <w:r w:rsidR="001B0D03">
        <w:rPr>
          <w:b/>
        </w:rPr>
        <w:t xml:space="preserve"> </w:t>
      </w:r>
      <w:r w:rsidR="004017AB">
        <w:rPr>
          <w:b/>
        </w:rPr>
        <w:t xml:space="preserve">                </w:t>
      </w:r>
      <w:r w:rsidR="00994B75">
        <w:t>Passed</w:t>
      </w:r>
      <w:r w:rsidR="003B5DCD">
        <w:t>, March 2014</w:t>
      </w:r>
      <w:r>
        <w:rPr>
          <w:b/>
        </w:rPr>
        <w:br/>
      </w:r>
      <w:r w:rsidR="000A7254">
        <w:t>liberty</w:t>
      </w:r>
      <w:r w:rsidR="003B5DCD">
        <w:t xml:space="preserve"> Public School, </w:t>
      </w:r>
      <w:r w:rsidR="003B5DCD">
        <w:tab/>
      </w:r>
      <w:r w:rsidR="003B5DCD">
        <w:tab/>
      </w:r>
      <w:r w:rsidR="003B5DCD">
        <w:tab/>
        <w:t xml:space="preserve">                      </w:t>
      </w:r>
      <w:r w:rsidR="001B0D03">
        <w:t xml:space="preserve">        </w:t>
      </w:r>
      <w:r w:rsidR="004017AB">
        <w:t xml:space="preserve">                      </w:t>
      </w:r>
      <w:r w:rsidR="003B5DCD">
        <w:t>71.2%</w:t>
      </w:r>
      <w:r w:rsidR="000A7254">
        <w:br/>
        <w:t>PSEB</w:t>
      </w:r>
      <w:r>
        <w:t xml:space="preserve"> </w:t>
      </w:r>
      <w:r w:rsidR="00305BAD">
        <w:t>Board</w:t>
      </w:r>
      <w:r w:rsidR="00305BAD">
        <w:tab/>
      </w:r>
      <w:r w:rsidR="00305BAD">
        <w:tab/>
      </w:r>
      <w:r w:rsidR="0043089C">
        <w:br/>
      </w:r>
      <w:proofErr w:type="spellStart"/>
      <w:r w:rsidR="000A7254">
        <w:t>Goraya</w:t>
      </w:r>
      <w:proofErr w:type="spellEnd"/>
      <w:r w:rsidR="000763CB">
        <w:t>,</w:t>
      </w:r>
      <w:r w:rsidR="0043089C">
        <w:t xml:space="preserve"> Punjab</w:t>
      </w:r>
    </w:p>
    <w:p w:rsidR="00F808C8" w:rsidRDefault="00B64141" w:rsidP="006A4275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0704" behindDoc="0" locked="0" layoutInCell="1" allowOverlap="1" wp14:anchorId="22AD0544" wp14:editId="62AFBFE4">
                <wp:simplePos x="0" y="0"/>
                <wp:positionH relativeFrom="column">
                  <wp:posOffset>0</wp:posOffset>
                </wp:positionH>
                <wp:positionV relativeFrom="paragraph">
                  <wp:posOffset>92710</wp:posOffset>
                </wp:positionV>
                <wp:extent cx="6640830" cy="525780"/>
                <wp:effectExtent l="0" t="0" r="26670" b="7620"/>
                <wp:wrapNone/>
                <wp:docPr id="80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76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7" name="Text Box 7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Qualifications and Affiliation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Straight Connector 7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AD0544" id="Group 80" o:spid="_x0000_s1041" style="position:absolute;margin-left:0;margin-top:7.3pt;width:522.9pt;height:41.4pt;z-index:25172070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">
                <v:shape id="Picture 76" o:spid="_x0000_s1042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c8ZSXDAAAA2wAAAA8AAABkcnMvZG93bnJldi54bWxEj0FrwkAUhO+C/2F5ghepm0pQSd2EtlDw&#10;Jo0Wenxkn8m22bchu03iv3cLhR6HmfmGORSTbcVAvTeOFTyuExDEldOGawWX89vDHoQPyBpbx6Tg&#10;Rh6KfD47YKbdyO80lKEWEcI+QwVNCF0mpa8asujXriOO3tX1FkOUfS11j2OE21ZukmQrLRqOCw12&#10;9NpQ9V3+WAV4/eC9OQ1fL+mq/qyCLFO0RqnlYnp+AhFoCv/hv/ZRK9ht4fdL/AEyvw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zxlJcMAAADbAAAADwAAAAAAAAAAAAAAAACf&#10;AgAAZHJzL2Rvd25yZXYueG1sUEsFBgAAAAAEAAQA9wAAAI8DAAAAAA==&#10;">
                  <v:imagedata r:id="rId16" o:title=""/>
                  <v:path arrowok="t"/>
                </v:shape>
                <v:shape id="Text Box 77" o:spid="_x0000_s1043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YqnsYA&#10;AADbAAAADwAAAGRycy9kb3ducmV2LnhtbESPT2vCQBTE74V+h+UJvdWNPWhJXUVsCx76T22h3p7Z&#10;ZxKafRt2nzF+e7dQ6HGYmd8w03nvGtVRiLVnA6NhBoq48Lbm0sDn9vn2HlQUZIuNZzJwpgjz2fXV&#10;FHPrT7ymbiOlShCOORqoRNpc61hU5DAOfUucvIMPDiXJUGob8JTgrtF3WTbWDmtOCxW2tKyo+Nkc&#10;nYHmO4aXfSa77rF8lY93ffx6Gr0ZczPoFw+ghHr5D/+1V9bAZAK/X9IP0LML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qYqnsYAAADbAAAADwAAAAAAAAAAAAAAAACYAgAAZHJz&#10;L2Rvd25yZXYueG1sUEsFBgAAAAAEAAQA9QAAAIsD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Qualifications and Affiliation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78" o:spid="_x0000_s1044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bQCl8EAAADbAAAADwAAAGRycy9kb3ducmV2LnhtbERPPW+DMBDdI/U/WFepW2JaVWlEYlDb&#10;CJSBoZAOHU/4Aqj4jLAD5N/HQ6WOT+/7kC6mFxONrrOs4HkTgSCure64UfB9ztY7EM4ja+wtk4Ib&#10;OUiTh9UBY21nLmmqfCNCCLsYFbTeD7GUrm7JoNvYgThwFzsa9AGOjdQjziHc9PIlirbSYMehocWB&#10;Pluqf6urUWC+iqGMfo5VnmUfNn+VBaOslXp6XN73IDwt/l/85z5pBW9hbPgSfoBM7g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NtAKXwQAAANsAAAAPAAAAAAAAAAAAAAAA&#10;AKECAABkcnMvZG93bnJldi54bWxQSwUGAAAAAAQABAD5AAAAjwMAAAAA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</w:pPr>
    </w:p>
    <w:p w:rsidR="00553528" w:rsidRDefault="00553528" w:rsidP="00553528">
      <w:pPr>
        <w:spacing w:line="240" w:lineRule="auto"/>
      </w:pPr>
    </w:p>
    <w:p w:rsidR="002E388D" w:rsidRDefault="002E388D" w:rsidP="000A7254">
      <w:pPr>
        <w:pStyle w:val="ListParagraph"/>
        <w:numPr>
          <w:ilvl w:val="0"/>
          <w:numId w:val="9"/>
        </w:numPr>
        <w:rPr>
          <w:rStyle w:val="ListParagraphTimesNewRomanChar"/>
          <w:rFonts w:eastAsiaTheme="minorHAnsi"/>
          <w:sz w:val="22"/>
          <w:szCs w:val="22"/>
        </w:rPr>
      </w:pPr>
      <w:r w:rsidRPr="00563E43">
        <w:rPr>
          <w:rStyle w:val="ListParagraphTimesNewRomanChar"/>
          <w:rFonts w:eastAsiaTheme="minorHAnsi"/>
          <w:sz w:val="22"/>
          <w:szCs w:val="22"/>
        </w:rPr>
        <w:t>Participated</w:t>
      </w:r>
      <w:r w:rsidR="00F41C17">
        <w:rPr>
          <w:rStyle w:val="ListParagraphTimesNewRomanChar"/>
          <w:rFonts w:eastAsiaTheme="minorHAnsi"/>
          <w:sz w:val="22"/>
          <w:szCs w:val="22"/>
        </w:rPr>
        <w:t xml:space="preserve"> in international Equanimity Olympiad</w:t>
      </w:r>
      <w:r w:rsidRPr="00563E43">
        <w:rPr>
          <w:rStyle w:val="ListParagraphTimesNewRomanChar"/>
          <w:rFonts w:eastAsiaTheme="minorHAnsi"/>
          <w:sz w:val="22"/>
          <w:szCs w:val="22"/>
        </w:rPr>
        <w:t xml:space="preserve"> in</w:t>
      </w:r>
      <w:r w:rsidR="00F41C17">
        <w:rPr>
          <w:rStyle w:val="ListParagraphTimesNewRomanChar"/>
          <w:rFonts w:eastAsiaTheme="minorHAnsi"/>
          <w:sz w:val="22"/>
          <w:szCs w:val="22"/>
        </w:rPr>
        <w:t xml:space="preserve"> Guru Nanak </w:t>
      </w:r>
      <w:proofErr w:type="spellStart"/>
      <w:r w:rsidR="00F41C17">
        <w:rPr>
          <w:rStyle w:val="ListParagraphTimesNewRomanChar"/>
          <w:rFonts w:eastAsiaTheme="minorHAnsi"/>
          <w:sz w:val="22"/>
          <w:szCs w:val="22"/>
        </w:rPr>
        <w:t>Khalsa</w:t>
      </w:r>
      <w:proofErr w:type="spellEnd"/>
      <w:r w:rsidR="00F41C17">
        <w:rPr>
          <w:rStyle w:val="ListParagraphTimesNewRomanChar"/>
          <w:rFonts w:eastAsiaTheme="minorHAnsi"/>
          <w:sz w:val="22"/>
          <w:szCs w:val="22"/>
        </w:rPr>
        <w:t xml:space="preserve"> girls collegiate Sen. Sec. school, 2015</w:t>
      </w:r>
    </w:p>
    <w:p w:rsidR="00F41C17" w:rsidRPr="000A7254" w:rsidRDefault="00F41C17" w:rsidP="000A7254">
      <w:pPr>
        <w:pStyle w:val="ListParagraph"/>
        <w:numPr>
          <w:ilvl w:val="0"/>
          <w:numId w:val="9"/>
        </w:numPr>
        <w:rPr>
          <w:rStyle w:val="ListParagraphTimesNewRomanChar"/>
          <w:rFonts w:eastAsiaTheme="minorHAnsi"/>
          <w:sz w:val="22"/>
          <w:szCs w:val="22"/>
        </w:rPr>
      </w:pPr>
      <w:r>
        <w:rPr>
          <w:rStyle w:val="ListParagraphTimesNewRomanChar"/>
          <w:rFonts w:eastAsiaTheme="minorHAnsi"/>
          <w:sz w:val="22"/>
          <w:szCs w:val="22"/>
        </w:rPr>
        <w:t xml:space="preserve">Participated in I.Q Olympiad in Guru Nanak </w:t>
      </w:r>
      <w:proofErr w:type="spellStart"/>
      <w:r>
        <w:rPr>
          <w:rStyle w:val="ListParagraphTimesNewRomanChar"/>
          <w:rFonts w:eastAsiaTheme="minorHAnsi"/>
          <w:sz w:val="22"/>
          <w:szCs w:val="22"/>
        </w:rPr>
        <w:t>Khalsa</w:t>
      </w:r>
      <w:proofErr w:type="spellEnd"/>
      <w:r>
        <w:rPr>
          <w:rStyle w:val="ListParagraphTimesNewRomanChar"/>
          <w:rFonts w:eastAsiaTheme="minorHAnsi"/>
          <w:sz w:val="22"/>
          <w:szCs w:val="22"/>
        </w:rPr>
        <w:t xml:space="preserve"> Girls Collegiate Sen. Sec. school,2015</w:t>
      </w:r>
    </w:p>
    <w:p w:rsidR="000A7254" w:rsidRDefault="002E388D" w:rsidP="000A7254">
      <w:pPr>
        <w:pStyle w:val="ListParagraph"/>
        <w:numPr>
          <w:ilvl w:val="0"/>
          <w:numId w:val="9"/>
        </w:numPr>
      </w:pPr>
      <w:r w:rsidRPr="00563E43">
        <w:t>3</w:t>
      </w:r>
      <w:r w:rsidRPr="00563E43">
        <w:rPr>
          <w:vertAlign w:val="superscript"/>
        </w:rPr>
        <w:t>rd</w:t>
      </w:r>
      <w:r w:rsidR="000A7254">
        <w:t xml:space="preserve"> position in AD Mad</w:t>
      </w:r>
      <w:r w:rsidRPr="00563E43">
        <w:t xml:space="preserve"> c</w:t>
      </w:r>
      <w:r w:rsidR="000A7254">
        <w:t>ompetition, GNA UNIVERSITY, 2018</w:t>
      </w:r>
    </w:p>
    <w:p w:rsidR="00563E43" w:rsidRDefault="00563E43" w:rsidP="000A7254">
      <w:pPr>
        <w:pStyle w:val="ListParagraph"/>
        <w:numPr>
          <w:ilvl w:val="0"/>
          <w:numId w:val="9"/>
        </w:numPr>
      </w:pPr>
      <w:r w:rsidRPr="000A7254">
        <w:t>Participat</w:t>
      </w:r>
      <w:r w:rsidR="003B5DCD">
        <w:t>ed in poster making</w:t>
      </w:r>
      <w:r w:rsidRPr="000A7254">
        <w:t>, GNA UNIVERSITY ,2</w:t>
      </w:r>
      <w:r w:rsidR="003B5DCD">
        <w:t>018</w:t>
      </w:r>
    </w:p>
    <w:p w:rsidR="00994B75" w:rsidRDefault="00994B75" w:rsidP="00994B75">
      <w:pPr>
        <w:pStyle w:val="ListParagraph"/>
      </w:pPr>
    </w:p>
    <w:p w:rsidR="00994B75" w:rsidRPr="000A7254" w:rsidRDefault="00994B75" w:rsidP="004017AB">
      <w:r>
        <w:rPr>
          <w:noProof/>
        </w:rPr>
        <mc:AlternateContent>
          <mc:Choice Requires="wpg">
            <w:drawing>
              <wp:anchor distT="0" distB="0" distL="114300" distR="114300" simplePos="0" relativeHeight="251737088" behindDoc="0" locked="0" layoutInCell="1" allowOverlap="1" wp14:anchorId="1CB1B30C" wp14:editId="682E921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31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" name="Text Box 3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994B75" w:rsidRPr="005E3E69" w:rsidRDefault="00994B75" w:rsidP="00994B75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 Job Experience</w:t>
                              </w:r>
                            </w:p>
                            <w:p w:rsidR="00994B75" w:rsidRPr="005E3E69" w:rsidRDefault="00994B75" w:rsidP="00994B75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Straight Connector 3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B1B30C" id="Group 31" o:spid="_x0000_s1045" style="position:absolute;margin-left:0;margin-top:0;width:522.9pt;height:41.4pt;z-index:25173708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">
                <v:shape id="Picture 32" o:spid="_x0000_s1046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5t2ubDAAAA2wAAAA8AAABkcnMvZG93bnJldi54bWxEj0FrwkAUhO8F/8PyBC+l2ZiKhNRVWqHg&#10;rTQqeHxkn8m22bchu03iv3cLhR6HmfmG2ewm24qBem8cK1gmKQjiymnDtYLT8f0pB+EDssbWMSm4&#10;kYfddvawwUK7kT9pKEMtIoR9gQqaELpCSl81ZNEnriOO3tX1FkOUfS11j2OE21ZmabqWFg3HhQY7&#10;2jdUfZc/VgFez5ybj+HrbfVYX6ogyxVao9RiPr2+gAg0hf/wX/ugFTxn8Psl/gC5vQ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/m3a5sMAAADbAAAADwAAAAAAAAAAAAAAAACf&#10;AgAAZHJzL2Rvd25yZXYueG1sUEsFBgAAAAAEAAQA9wAAAI8DAAAAAA==&#10;">
                  <v:imagedata r:id="rId16" o:title=""/>
                  <v:path arrowok="t"/>
                </v:shape>
                <v:shape id="Text Box 33" o:spid="_x0000_s1047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/eVXcUA&#10;AADbAAAADwAAAGRycy9kb3ducmV2LnhtbESPX2vCQBDE3wt+h2MF3+rFCqWkniK2BR/6T22hvq25&#10;NQnm9sLdGtNv3ysU+jjMzG+Y2aJ3jeooxNqzgck4A0VceFtzaeBj93R9ByoKssXGMxn4pgiL+eBq&#10;hrn1F95Qt5VSJQjHHA1UIm2udSwqchjHviVO3tEHh5JkKLUNeElw1+ibLLvVDmtOCxW2tKqoOG3P&#10;zkDzFcPzIZN991C+yPubPn8+Tl6NGQ375T0ooV7+w3/ttTUwncLvl/QD9Pw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95VdxQAAANsAAAAPAAAAAAAAAAAAAAAAAJgCAABkcnMv&#10;ZG93bnJldi54bWxQSwUGAAAAAAQABAD1AAAAigMAAAAA&#10;" filled="f" stroked="f" strokeweight=".5pt">
                  <v:textbox inset="0,0,0,0">
                    <w:txbxContent>
                      <w:p w:rsidR="00994B75" w:rsidRPr="005E3E69" w:rsidRDefault="00994B75" w:rsidP="00994B75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 Job Experience</w:t>
                        </w:r>
                      </w:p>
                      <w:p w:rsidR="00994B75" w:rsidRPr="005E3E69" w:rsidRDefault="00994B75" w:rsidP="00994B75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34" o:spid="_x0000_s1048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pOxUsIAAADbAAAADwAAAGRycy9kb3ducmV2LnhtbESPQYvCMBSE78L+h/AW9qbpuiJSjcVV&#10;Kh48aN3DHh/Nsy02L6WJtf57Iwgeh5n5hlkkvalFR62rLCv4HkUgiHOrKy4U/J3S4QyE88gaa8uk&#10;4E4OkuXHYIGxtjc+Upf5QgQIuxgVlN43sZQuL8mgG9mGOHhn2xr0QbaF1C3eAtzUchxFU2mw4rBQ&#10;YkPrkvJLdjUKzGHfHKP/TbZN01+7ncg9o8yV+vrsV3MQnnr/Dr/aO63gZwLPL+EHyO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mpOxUsIAAADbAAAADwAAAAAAAAAAAAAA&#10;AAChAgAAZHJzL2Rvd25yZXYueG1sUEsFBgAAAAAEAAQA+QAAAJAD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2E388D" w:rsidRPr="00563E43" w:rsidRDefault="002E388D" w:rsidP="002E388D">
      <w:pPr>
        <w:pStyle w:val="ListParagraphTimesNewRoman"/>
        <w:rPr>
          <w:sz w:val="22"/>
          <w:szCs w:val="22"/>
        </w:rPr>
      </w:pPr>
    </w:p>
    <w:p w:rsidR="007F0375" w:rsidRPr="004017AB" w:rsidRDefault="007F0375" w:rsidP="002E388D">
      <w:pPr>
        <w:spacing w:line="240" w:lineRule="auto"/>
      </w:pPr>
    </w:p>
    <w:p w:rsidR="00994B75" w:rsidRPr="004017AB" w:rsidRDefault="00994B75" w:rsidP="00994B75">
      <w:pPr>
        <w:pStyle w:val="ListParagraph"/>
        <w:numPr>
          <w:ilvl w:val="0"/>
          <w:numId w:val="14"/>
        </w:numPr>
        <w:spacing w:line="240" w:lineRule="auto"/>
      </w:pPr>
      <w:r w:rsidRPr="004017AB">
        <w:rPr>
          <w:b/>
        </w:rPr>
        <w:t>Company</w:t>
      </w:r>
      <w:r w:rsidRPr="004017AB">
        <w:t xml:space="preserve">                             :    </w:t>
      </w:r>
      <w:r w:rsidRPr="004017AB">
        <w:tab/>
        <w:t xml:space="preserve">The </w:t>
      </w:r>
      <w:proofErr w:type="spellStart"/>
      <w:r w:rsidRPr="004017AB">
        <w:t>Knowlegde</w:t>
      </w:r>
      <w:proofErr w:type="spellEnd"/>
      <w:r w:rsidRPr="004017AB">
        <w:t xml:space="preserve"> Academy, Jalandhar.</w:t>
      </w:r>
      <w:r w:rsidRPr="004017AB">
        <w:br/>
      </w:r>
      <w:r w:rsidRPr="004017AB">
        <w:rPr>
          <w:b/>
        </w:rPr>
        <w:t>Job Role</w:t>
      </w:r>
      <w:r w:rsidRPr="004017AB">
        <w:t xml:space="preserve">  </w:t>
      </w:r>
      <w:r w:rsidR="004017AB">
        <w:t xml:space="preserve">                             :</w:t>
      </w:r>
      <w:r w:rsidR="004017AB">
        <w:tab/>
      </w:r>
      <w:r w:rsidRPr="004017AB">
        <w:t>Digital Marketing Executive</w:t>
      </w:r>
      <w:r w:rsidR="00E8591B" w:rsidRPr="004017AB">
        <w:br/>
      </w:r>
      <w:r w:rsidR="00E8591B" w:rsidRPr="004017AB">
        <w:rPr>
          <w:b/>
        </w:rPr>
        <w:t>Time Period</w:t>
      </w:r>
      <w:r w:rsidR="00E8591B" w:rsidRPr="004017AB">
        <w:t xml:space="preserve">                     </w:t>
      </w:r>
      <w:r w:rsidR="004017AB" w:rsidRPr="004017AB">
        <w:t xml:space="preserve">    :</w:t>
      </w:r>
      <w:r w:rsidR="004017AB" w:rsidRPr="004017AB">
        <w:tab/>
        <w:t>March 2019 – Januray2020</w:t>
      </w:r>
    </w:p>
    <w:p w:rsidR="00994B75" w:rsidRDefault="00994B75" w:rsidP="007F0375">
      <w:pPr>
        <w:pStyle w:val="ListParagraph"/>
        <w:spacing w:line="240" w:lineRule="auto"/>
        <w:rPr>
          <w:sz w:val="20"/>
          <w:szCs w:val="20"/>
        </w:rPr>
      </w:pPr>
    </w:p>
    <w:p w:rsidR="00E8591B" w:rsidRDefault="00E8591B" w:rsidP="007F0375">
      <w:pPr>
        <w:pStyle w:val="ListParagraph"/>
        <w:spacing w:line="240" w:lineRule="auto"/>
        <w:rPr>
          <w:sz w:val="20"/>
          <w:szCs w:val="20"/>
        </w:rPr>
      </w:pPr>
    </w:p>
    <w:p w:rsidR="00E8591B" w:rsidRDefault="00E8591B" w:rsidP="007F0375">
      <w:pPr>
        <w:pStyle w:val="ListParagraph"/>
        <w:spacing w:line="240" w:lineRule="auto"/>
        <w:rPr>
          <w:sz w:val="20"/>
          <w:szCs w:val="20"/>
        </w:rPr>
      </w:pPr>
    </w:p>
    <w:p w:rsidR="00F808C8" w:rsidRPr="004017AB" w:rsidRDefault="00B64141" w:rsidP="004017AB">
      <w:pPr>
        <w:spacing w:line="240" w:lineRule="auto"/>
        <w:rPr>
          <w:sz w:val="20"/>
          <w:szCs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26BE29AA" wp14:editId="685132C0">
                <wp:simplePos x="0" y="0"/>
                <wp:positionH relativeFrom="column">
                  <wp:posOffset>0</wp:posOffset>
                </wp:positionH>
                <wp:positionV relativeFrom="paragraph">
                  <wp:posOffset>1905</wp:posOffset>
                </wp:positionV>
                <wp:extent cx="6640830" cy="525780"/>
                <wp:effectExtent l="0" t="0" r="26670" b="7620"/>
                <wp:wrapNone/>
                <wp:docPr id="19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20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1" name="Text Box 83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808C8" w:rsidRPr="005E3E69" w:rsidRDefault="00F86041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ject/Work</w:t>
                              </w:r>
                              <w:r w:rsidR="00F808C8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 Highlight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2" name="Straight Connector 84"/>
                        <wps:cNvCnPr/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BE29AA" id="Group 81" o:spid="_x0000_s1049" style="position:absolute;margin-left:0;margin-top:.15pt;width:522.9pt;height:41.4pt;z-index:25172275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">
                <v:shape id="Picture 82" o:spid="_x0000_s1050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mDjhC+AAAA2wAAAA8AAABkcnMvZG93bnJldi54bWxET01rwkAQvQv+h2UEb7oxSCvRVURazFXt&#10;pbchO2aD2dmQHTX213cPhR4f73uzG3yrHtTHJrCBxTwDRVwF23Bt4OvyOVuBioJssQ1MBl4UYbcd&#10;jzZY2PDkEz3OUqsUwrFAA06kK7SOlSOPcR464sRdQ+9REuxrbXt8pnDf6jzL3rTHhlODw44Ojqrb&#10;+e4NXOT747D64aWWY5n7+H7yQ+mMmU6G/RqU0CD/4j93aQ3kaX36kn6A3v4C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JmDjhC+AAAA2wAAAA8AAAAAAAAAAAAAAAAAnwIAAGRy&#10;cy9kb3ducmV2LnhtbFBLBQYAAAAABAAEAPcAAACKAwAAAAA=&#10;">
                  <v:imagedata r:id="rId18" o:title=""/>
                </v:shape>
                <v:shape id="Text Box 83" o:spid="_x0000_s1051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bA4bMUA&#10;AADbAAAADwAAAGRycy9kb3ducmV2LnhtbESPT2vCQBTE7wW/w/KE3uomHkpJXUXUQg/9p61gb6/Z&#10;ZxLMvg27z5h++26h0OMwM79hZovBtaqnEBvPBvJJBoq49LbhysDH+8PNHagoyBZbz2TgmyIs5qOr&#10;GRbWX3hL/U4qlSAcCzRQi3SF1rGsyWGc+I44eUcfHEqSodI24CXBXaunWXarHTacFmrsaFVTedqd&#10;nYH2EMPTVyaf/bp6lrdXfd5v8hdjrsfD8h6U0CD/4b/2ozUwzeH3S/oBev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sDhsxQAAANsAAAAPAAAAAAAAAAAAAAAAAJgCAABkcnMv&#10;ZG93bnJldi54bWxQSwUGAAAAAAQABAD1AAAAigMAAAAA&#10;" filled="f" stroked="f" strokeweight=".5pt">
                  <v:textbox inset="0,0,0,0">
                    <w:txbxContent>
                      <w:p w:rsidR="00F808C8" w:rsidRPr="005E3E69" w:rsidRDefault="00F86041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ject/Work</w:t>
                        </w:r>
                        <w:r w:rsidR="00F808C8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 Highlight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4" o:spid="_x0000_s1052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+8aYMEAAADbAAAADwAAAGRycy9kb3ducmV2LnhtbESPzarCMBSE9xd8h3AEd9fUInKpRvGH&#10;igsXWl24PDTHtticlCZqfXsjCHc5zMw3zGzRmVo8qHWVZQWjYQSCOLe64kLB+ZT+/oFwHlljbZkU&#10;vMjBYt77mWGi7ZOP9Mh8IQKEXYIKSu+bREqXl2TQDW1DHLyrbQ36INtC6hafAW5qGUfRRBqsOCyU&#10;2NC6pPyW3Y0Cc9g3x+iyybZpurLbsdwzylypQb9bTkF46vx/+NveaQVxDJ8v4QfI+R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/7xpgwQAAANsAAAAPAAAAAAAAAAAAAAAA&#10;AKECAABkcnMvZG93bnJldi54bWxQSwUGAAAAAAQABAD5AAAAjwMAAAAA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9C4C68" w:rsidRDefault="009C4C68" w:rsidP="00F86041">
      <w:pPr>
        <w:spacing w:line="240" w:lineRule="auto"/>
      </w:pPr>
    </w:p>
    <w:p w:rsidR="00334B76" w:rsidRDefault="00334B76" w:rsidP="00334B76">
      <w:pPr>
        <w:spacing w:line="240" w:lineRule="auto"/>
      </w:pPr>
    </w:p>
    <w:p w:rsidR="00F33613" w:rsidRDefault="00F33613" w:rsidP="00334B76">
      <w:pPr>
        <w:pStyle w:val="ListParagraph"/>
        <w:numPr>
          <w:ilvl w:val="0"/>
          <w:numId w:val="15"/>
        </w:numPr>
        <w:spacing w:line="240" w:lineRule="auto"/>
      </w:pPr>
      <w:r>
        <w:t>After completing my 4</w:t>
      </w:r>
      <w:r w:rsidRPr="00334B76">
        <w:rPr>
          <w:vertAlign w:val="superscript"/>
        </w:rPr>
        <w:t>th</w:t>
      </w:r>
      <w:r>
        <w:t xml:space="preserve"> semester I joined my summer internship training in IDBI federal life insurance co.  It is a govt. owned bank and I learn many new things during the training sessions and make a project on the consumer behavior in relation to insurance product.</w:t>
      </w:r>
    </w:p>
    <w:p w:rsidR="00C1536C" w:rsidRPr="00553528" w:rsidRDefault="00C1536C" w:rsidP="00305BAD">
      <w:pPr>
        <w:pStyle w:val="ListParagraph"/>
        <w:spacing w:line="240" w:lineRule="auto"/>
      </w:pPr>
    </w:p>
    <w:p w:rsidR="00F808C8" w:rsidRPr="00F808C8" w:rsidRDefault="00B64141" w:rsidP="00F86041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88265</wp:posOffset>
                </wp:positionV>
                <wp:extent cx="6640830" cy="525780"/>
                <wp:effectExtent l="0" t="0" r="26670" b="7620"/>
                <wp:wrapNone/>
                <wp:docPr id="85" name="Group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6" name="Picture 86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" name="Text Box 8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Straight Connector 8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5" o:spid="_x0000_s1053" style="position:absolute;margin-left:0;margin-top:6.95pt;width:522.9pt;height:41.4pt;z-index:25172480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">
                <v:shape id="Picture 86" o:spid="_x0000_s1054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uXLVO/AAAA2wAAAA8AAABkcnMvZG93bnJldi54bWxEj0sLwjAQhO+C/yGs4E1TPahUo/jAx0nw&#10;eV6atS02m9JErf/eCILHYWa+YSaz2hTiSZXLLSvodSMQxInVOacKzqd1ZwTCeWSNhWVS8CYHs2mz&#10;McFY2xcf6Hn0qQgQdjEqyLwvYyldkpFB17UlcfButjLog6xSqSt8BbgpZD+KBtJgzmEhw5KWGSX3&#10;48MouD62i619b3p4cENXrPerSzQ/KdVu1fMxCE+1/4d/7Z1WMBrA90v4AXL6AQ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7ly1TvwAAANsAAAAPAAAAAAAAAAAAAAAAAJ8CAABk&#10;cnMvZG93bnJldi54bWxQSwUGAAAAAAQABAD3AAAAiwMAAAAA&#10;">
                  <v:imagedata r:id="rId20" o:title=""/>
                  <v:path arrowok="t"/>
                </v:shape>
                <v:shape id="Text Box 87" o:spid="_x0000_s1055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3NaucYA&#10;AADbAAAADwAAAGRycy9kb3ducmV2LnhtbESPT2vCQBTE7wW/w/KE3urGHlpJXUVsCz30n9pCvT2z&#10;zySYfRt2nzH99q5Q6HGYmd8w03nvGtVRiLVnA+NRBoq48Lbm0sDX5vlmAioKssXGMxn4pQjz2eBq&#10;irn1J15Rt5ZSJQjHHA1UIm2udSwqchhHviVO3t4Hh5JkKLUNeEpw1+jbLLvTDmtOCxW2tKyoOKyP&#10;zkDzE8PrLpNt91i+yeeHPn4/jd+NuR72iwdQQr38h//aL9bA5B4uX9IP0LMz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3NaucYAAADbAAAADwAAAAAAAAAAAAAAAACYAgAAZHJz&#10;L2Rvd25yZXYueG1sUEsFBgAAAAAEAAQA9QAAAIsD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Skil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8" o:spid="_x0000_s1056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GFysLwAAADbAAAADwAAAGRycy9kb3ducmV2LnhtbERPuwrCMBTdBf8hXMFNU0VEqlF8UHFw&#10;0OrgeGmubbG5KU3U+vdmEBwP571YtaYSL2pcaVnBaBiBIM6sLjlXcL0kgxkI55E1VpZJwYccrJbd&#10;zgJjbd98plfqcxFC2MWooPC+jqV0WUEG3dDWxIG728agD7DJpW7wHcJNJcdRNJUGSw4NBda0LSh7&#10;pE+jwJyO9Tm67dJ9kmzsfiKPjDJTqt9r13MQnlr/F//cB61gFsaGL+EHyOUX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uGFysLwAAADbAAAADwAAAAAAAAAAAAAAAAChAgAA&#10;ZHJzL2Rvd25yZXYueG1sUEsFBgAAAAAEAAQA+QAAAIoD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F86041" w:rsidRDefault="00F86041" w:rsidP="006A4275">
      <w:pPr>
        <w:spacing w:line="240" w:lineRule="auto"/>
        <w:rPr>
          <w:b/>
          <w:sz w:val="28"/>
          <w:szCs w:val="28"/>
        </w:rPr>
      </w:pPr>
    </w:p>
    <w:p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305BAD" w:rsidRDefault="00305BAD" w:rsidP="00305BAD">
      <w:pPr>
        <w:pStyle w:val="ListParagraphTimesNewRoman"/>
        <w:numPr>
          <w:ilvl w:val="0"/>
          <w:numId w:val="12"/>
        </w:numPr>
      </w:pPr>
      <w:r>
        <w:lastRenderedPageBreak/>
        <w:t>Good knowledge of basic computers and internet</w:t>
      </w:r>
      <w:r w:rsidRPr="00586138">
        <w:t xml:space="preserve"> </w:t>
      </w:r>
    </w:p>
    <w:p w:rsidR="00305BAD" w:rsidRDefault="00305BAD" w:rsidP="00305BAD">
      <w:pPr>
        <w:pStyle w:val="ListParagraphTimesNewRoman"/>
        <w:ind w:left="1440"/>
      </w:pPr>
    </w:p>
    <w:p w:rsidR="00305BAD" w:rsidRDefault="00305BAD" w:rsidP="00305BAD">
      <w:pPr>
        <w:pStyle w:val="ListParagraphTimesNewRoman"/>
        <w:numPr>
          <w:ilvl w:val="0"/>
          <w:numId w:val="12"/>
        </w:numPr>
      </w:pPr>
      <w:r>
        <w:t>Excellent knowledge of core subjects</w:t>
      </w:r>
    </w:p>
    <w:p w:rsidR="00305BAD" w:rsidRDefault="00305BAD" w:rsidP="00305BAD">
      <w:pPr>
        <w:pStyle w:val="ListParagraphTimesNewRoman"/>
        <w:numPr>
          <w:ilvl w:val="0"/>
          <w:numId w:val="12"/>
        </w:numPr>
      </w:pPr>
      <w:r>
        <w:lastRenderedPageBreak/>
        <w:t>Creative</w:t>
      </w:r>
    </w:p>
    <w:p w:rsidR="00305BAD" w:rsidRDefault="00305BAD" w:rsidP="00305BAD">
      <w:pPr>
        <w:pStyle w:val="ListParagraphTimesNewRoman"/>
        <w:ind w:left="1440"/>
      </w:pPr>
    </w:p>
    <w:p w:rsidR="00305BAD" w:rsidRDefault="00305BAD" w:rsidP="00305BAD">
      <w:pPr>
        <w:pStyle w:val="ListParagraphTimesNewRoman"/>
        <w:numPr>
          <w:ilvl w:val="0"/>
          <w:numId w:val="12"/>
        </w:numPr>
      </w:pPr>
      <w:r>
        <w:t>Ability to do work under pressure</w:t>
      </w:r>
    </w:p>
    <w:p w:rsidR="005A5ED2" w:rsidRPr="00305BAD" w:rsidRDefault="005A5ED2" w:rsidP="00305BAD">
      <w:pPr>
        <w:spacing w:after="0" w:line="240" w:lineRule="auto"/>
        <w:ind w:left="1080"/>
        <w:rPr>
          <w:rFonts w:ascii="Arial" w:hAnsi="Arial" w:cs="Arial"/>
          <w:b/>
          <w:sz w:val="24"/>
          <w:szCs w:val="24"/>
        </w:rPr>
      </w:pPr>
    </w:p>
    <w:p w:rsidR="005A5ED2" w:rsidRPr="00305BAD" w:rsidRDefault="005A5ED2" w:rsidP="00305BAD">
      <w:pPr>
        <w:spacing w:line="240" w:lineRule="auto"/>
        <w:rPr>
          <w:b/>
        </w:rPr>
      </w:pPr>
    </w:p>
    <w:p w:rsidR="006A4275" w:rsidRPr="006A4275" w:rsidRDefault="006A4275" w:rsidP="005A5ED2">
      <w:pPr>
        <w:pStyle w:val="ListParagraph"/>
        <w:spacing w:line="240" w:lineRule="auto"/>
        <w:ind w:left="0"/>
        <w:rPr>
          <w:b/>
        </w:rPr>
      </w:pPr>
    </w:p>
    <w:p w:rsidR="005A5ED2" w:rsidRPr="00305BAD" w:rsidRDefault="005A5ED2" w:rsidP="00305BAD">
      <w:pPr>
        <w:spacing w:after="0" w:line="240" w:lineRule="auto"/>
        <w:rPr>
          <w:rFonts w:cstheme="minorHAnsi"/>
          <w:b/>
        </w:rPr>
      </w:pPr>
    </w:p>
    <w:p w:rsidR="006A4275" w:rsidRDefault="006A4275" w:rsidP="007C127B">
      <w:pPr>
        <w:spacing w:line="240" w:lineRule="auto"/>
      </w:pPr>
    </w:p>
    <w:p w:rsidR="005A5ED2" w:rsidRPr="006A4275" w:rsidRDefault="005A5ED2" w:rsidP="00305BAD">
      <w:pPr>
        <w:pStyle w:val="ListParagraph"/>
        <w:spacing w:line="240" w:lineRule="auto"/>
        <w:sectPr w:rsidR="005A5ED2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F808C8" w:rsidRDefault="00B64141" w:rsidP="00305BAD">
      <w:pPr>
        <w:spacing w:line="240" w:lineRule="auto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11" name="Group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12" name="Picture 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" name="Text Box 99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4" name="Straight Connector 100"/>
                        <wps:cNvCnPr/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5B9BD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7" o:spid="_x0000_s1057" style="position:absolute;margin-left:0;margin-top:0;width:522.9pt;height:41.4pt;z-index:25173094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">
                <v:shape id="Picture 98" o:spid="_x0000_s1058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ekOCnBAAAA2wAAAA8AAABkcnMvZG93bnJldi54bWxET0trAjEQvhf8D2EEL0WzCi2yGkWL0h56&#10;qK/7sBk3wc1ku4nu1l9vCoXe5uN7znzZuUrcqAnWs4LxKANBXHhtuVRwPGyHUxAhImusPJOCHwqw&#10;XPSe5phr3/KObvtYihTCIUcFJsY6lzIUhhyGka+JE3f2jcOYYFNK3WCbwl0lJ1n2Kh1aTg0Ga3oz&#10;VFz2V6eA2rs+vXx+l4XF59XXxryv7ZaVGvS71QxEpC7+i//cHzrNn8DvL+kAuXg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BekOCnBAAAA2wAAAA8AAAAAAAAAAAAAAAAAnwIA&#10;AGRycy9kb3ducmV2LnhtbFBLBQYAAAAABAAEAPcAAACNAwAAAAA=&#10;">
                  <v:imagedata r:id="rId22" o:title=""/>
                </v:shape>
                <v:shape id="Text Box 99" o:spid="_x0000_s1059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LJPcMA&#10;AADbAAAADwAAAGRycy9kb3ducmV2LnhtbERPS2vCQBC+F/oflin0VjdaKJK6ilgFD32obaG9TbPT&#10;JDQ7G3bHGP+9WxC8zcf3nMmsd43qKMTas4HhIANFXHhbc2ng4311NwYVBdli45kMHCnCbHp9NcHc&#10;+gNvqdtJqVIIxxwNVCJtrnUsKnIYB74lTtyvDw4lwVBqG/CQwl2jR1n2oB3WnBoqbGlRUfG32zsD&#10;zVcMzz+ZfHdP5Yts3vT+czl8Neb2pp8/ghLq5SI+u9c2zb+H/1/SAXp6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ELJPcMAAADbAAAADwAAAAAAAAAAAAAAAACYAgAAZHJzL2Rv&#10;d25yZXYueG1sUEsFBgAAAAAEAAQA9QAAAIgD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60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noJbMIAAADbAAAADwAAAGRycy9kb3ducmV2LnhtbERPTWvCQBC9C/6HZYRepG4aimh0FREK&#10;HkqDUSjehuw0Cd2djdlV03/fFQRv83ifs1z31ogrdb5xrOBtkoAgLp1uuFJwPHy8zkD4gKzROCYF&#10;f+RhvRoOlphpd+M9XYtQiRjCPkMFdQhtJqUva7LoJ64ljtyP6yyGCLtK6g5vMdwamSbJVFpsODbU&#10;2NK2pvK3uFgFqZmfvvLebOQ4/2zmZ22L/DtV6mXUbxYgAvXhKX64dzrOf4f7L/EAufo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EnoJbMIAAADbAAAADwAAAAAAAAAAAAAA&#10;AAChAgAAZHJzL2Rvd25yZXYueG1sUEsFBgAAAAAEAAQA+QAAAJAD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9D61EA">
      <w:pPr>
        <w:pStyle w:val="ListParagraph"/>
        <w:spacing w:line="240" w:lineRule="auto"/>
        <w:ind w:left="360"/>
      </w:pPr>
    </w:p>
    <w:p w:rsidR="00405D35" w:rsidRDefault="00405D35" w:rsidP="00405D35">
      <w:pPr>
        <w:spacing w:line="240" w:lineRule="auto"/>
      </w:pPr>
    </w:p>
    <w:p w:rsidR="00F808C8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  <w:r w:rsidR="00B64141">
        <w:rPr>
          <w:noProof/>
        </w:rPr>
        <mc:AlternateContent>
          <mc:Choice Requires="wpg">
            <w:drawing>
              <wp:anchor distT="0" distB="0" distL="114300" distR="114300" simplePos="0" relativeHeight="25173299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36525</wp:posOffset>
                </wp:positionV>
                <wp:extent cx="6640830" cy="525780"/>
                <wp:effectExtent l="0" t="0" r="26670" b="7620"/>
                <wp:wrapNone/>
                <wp:docPr id="6" name="Group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7" name="Picture 1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8" name="Text Box 103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Interest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Straight Connector 104"/>
                        <wps:cNvCnPr/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5B9BD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01" o:spid="_x0000_s1061" style="position:absolute;left:0;text-align:left;margin-left:0;margin-top:10.75pt;width:522.9pt;height:41.4pt;z-index:25173299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">
                <v:shape id="Picture 102" o:spid="_x0000_s1062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fcHzG/AAAA2gAAAA8AAABkcnMvZG93bnJldi54bWxEj0uLwjAUhfcD/odwBXdjqgsf1SgiDrjz&#10;CW6vzbWtJjelydT6740wMMvDeXyc+bK1RjRU+9KxgkE/AUGcOV1yruB8+vmegPABWaNxTApe5GG5&#10;6HzNMdXuyQdqjiEXcYR9igqKEKpUSp8VZNH3XUUcvZurLYYo61zqGp9x3Bo5TJKRtFhyJBRY0bqg&#10;7HH8tRGy20yai8f7xTR6s/fTMDTXqVK9bruagQjUhv/wX3urFYzhcyXeALl4A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A33B8xvwAAANoAAAAPAAAAAAAAAAAAAAAAAJ8CAABk&#10;cnMvZG93bnJldi54bWxQSwUGAAAAAAQABAD3AAAAiwMAAAAA&#10;">
                  <v:imagedata r:id="rId24" o:title=""/>
                </v:shape>
                <v:shape id="Text Box 103" o:spid="_x0000_s1063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+XwJsIA&#10;AADaAAAADwAAAGRycy9kb3ducmV2LnhtbERPS0/CQBC+k/gfNmPCTbZ4IKayEKOQeAB5qAncxu7Y&#10;NnZnm92hlH/PHkw4fvne03nvGtVRiLVnA+NRBoq48Lbm0sDX5/LhCVQUZIuNZzJwoQjz2d1girn1&#10;Z95Rt5dSpRCOORqoRNpc61hU5DCOfEucuF8fHEqCodQ24DmFu0Y/ZtlEO6w5NVTY0mtFxd/+5Aw0&#10;hxhWP5kcu7dyLduNPn0vxh/GDO/7l2dQQr3cxP/ud2sgbU1X0g3Qsy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5fAmwgAAANoAAAAPAAAAAAAAAAAAAAAAAJgCAABkcnMvZG93&#10;bnJldi54bWxQSwUGAAAAAAQABAD1AAAAhwMAAAAA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Interest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4" o:spid="_x0000_s1064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ohWisMAAADaAAAADwAAAGRycy9kb3ducmV2LnhtbESPQWvCQBSE70L/w/IKXqRuzEFM6ipS&#10;EDwUg7FQentkX5PQ3bcxu9X4711B8DjMzDfMcj1YI87U+9axgtk0AUFcOd1yreDruH1bgPABWaNx&#10;TAqu5GG9ehktMdfuwgc6l6EWEcI+RwVNCF0upa8asuinriOO3q/rLYYo+1rqHi8Rbo1Mk2QuLbYc&#10;Fxrs6KOh6q/8twpSk/3si8Fs5KT4bLOTtmXxnSo1fh027yACDeEZfrR3WkEG9yvxBsjVD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6IVorDAAAA2gAAAA8AAAAAAAAAAAAA&#10;AAAAoQIAAGRycy9kb3ducmV2LnhtbFBLBQYAAAAABAAEAPkAAACRAwAAAAA=&#10;" strokecolor="#5b9bd5" strokeweight="1.25pt">
                  <v:stroke joinstyle="miter"/>
                </v:line>
              </v:group>
            </w:pict>
          </mc:Fallback>
        </mc:AlternateContent>
      </w:r>
      <w:r w:rsidR="007E376F">
        <w:t xml:space="preserve">, </w:t>
      </w:r>
      <w:r w:rsidR="005A5ED2">
        <w:t>Hindi, Punjabi</w: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spacing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3956D6" w:rsidRDefault="003956D6" w:rsidP="004017AB"/>
          <w:p w:rsidR="00B71B0C" w:rsidRDefault="00B71B0C" w:rsidP="00D34B0F">
            <w:pPr>
              <w:pStyle w:val="ListParagraph"/>
              <w:ind w:left="252"/>
            </w:pPr>
          </w:p>
        </w:tc>
        <w:tc>
          <w:tcPr>
            <w:tcW w:w="5230" w:type="dxa"/>
          </w:tcPr>
          <w:p w:rsidR="00305BAD" w:rsidRDefault="00305BAD" w:rsidP="00305BAD">
            <w:pPr>
              <w:pStyle w:val="ListParagraphTimesNewRoman"/>
            </w:pPr>
            <w:r>
              <w:sym w:font="Wingdings" w:char="F0D8"/>
            </w:r>
            <w:r>
              <w:t xml:space="preserve"> Watching movies </w:t>
            </w:r>
            <w:r w:rsidR="004017AB">
              <w:t xml:space="preserve">              </w:t>
            </w:r>
          </w:p>
          <w:p w:rsidR="00305BAD" w:rsidRDefault="00305BAD" w:rsidP="00305BAD">
            <w:pPr>
              <w:pStyle w:val="ListParagraphTimesNewRoman"/>
            </w:pPr>
            <w:r>
              <w:sym w:font="Wingdings" w:char="F0D8"/>
            </w:r>
            <w:r>
              <w:t xml:space="preserve"> Playing games</w:t>
            </w:r>
          </w:p>
          <w:p w:rsidR="00305BAD" w:rsidRDefault="00305BAD" w:rsidP="00305BAD">
            <w:pPr>
              <w:pStyle w:val="ListParagraphTimesNewRoman"/>
            </w:pPr>
            <w:r>
              <w:sym w:font="Wingdings" w:char="F0D8"/>
            </w:r>
            <w:r>
              <w:t xml:space="preserve"> Listening to music</w:t>
            </w:r>
          </w:p>
          <w:p w:rsidR="00305BAD" w:rsidRDefault="00305BAD" w:rsidP="00305BAD">
            <w:pPr>
              <w:pStyle w:val="ListParagraphTimesNewRoman"/>
            </w:pPr>
            <w:r>
              <w:sym w:font="Wingdings" w:char="F0D8"/>
            </w:r>
            <w:r>
              <w:t>Inquiring about new technologies</w:t>
            </w:r>
          </w:p>
          <w:p w:rsidR="00B71B0C" w:rsidRDefault="00B71B0C" w:rsidP="00305BAD"/>
          <w:p w:rsidR="003956D6" w:rsidRDefault="003956D6" w:rsidP="00B71B0C">
            <w:pPr>
              <w:pStyle w:val="ListParagraph"/>
            </w:pPr>
          </w:p>
        </w:tc>
      </w:tr>
    </w:tbl>
    <w:p w:rsidR="004017AB" w:rsidRDefault="004017AB" w:rsidP="003956D6">
      <w:pPr>
        <w:spacing w:line="240" w:lineRule="auto"/>
      </w:pPr>
    </w:p>
    <w:p w:rsidR="00F808C8" w:rsidRDefault="00B64141" w:rsidP="003956D6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504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5240</wp:posOffset>
                </wp:positionV>
                <wp:extent cx="6640830" cy="525780"/>
                <wp:effectExtent l="0" t="0" r="26670" b="7620"/>
                <wp:wrapNone/>
                <wp:docPr id="1" name="Group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3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Text Box 107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" name="Straight Connector 108"/>
                        <wps:cNvCnPr/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5B9BD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05" o:spid="_x0000_s1065" style="position:absolute;margin-left:0;margin-top:1.2pt;width:522.9pt;height:41.4pt;z-index:25173504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">
                <v:shape id="Picture 106" o:spid="_x0000_s1066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GfGQbCAAAA2gAAAA8AAABkcnMvZG93bnJldi54bWxEj0+LwjAUxO8LfofwBG9rquIi1SgiiHpZ&#10;8S8eH82zLTYvpYm166c3woLHYWZ+w0xmjSlETZXLLSvodSMQxInVOacKjofl9wiE88gaC8uk4I8c&#10;zKatrwnG2j54R/XepyJA2MWoIPO+jKV0SUYGXdeWxMG72sqgD7JKpa7wEeCmkP0o+pEGcw4LGZa0&#10;yCi57e9Gwe/tUmzmqcfT9onnYbPa9p+DWqlOu5mPQXhq/Cf8315rBQN4Xwk3QE5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hnxkGwgAAANoAAAAPAAAAAAAAAAAAAAAAAJ8C&#10;AABkcnMvZG93bnJldi54bWxQSwUGAAAAAAQABAD3AAAAjgMAAAAA&#10;">
                  <v:imagedata r:id="rId26" o:title=""/>
                </v:shape>
                <v:shape id="Text Box 107" o:spid="_x0000_s1067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qj6I8UA&#10;AADaAAAADwAAAGRycy9kb3ducmV2LnhtbESPX2vCQBDE3wv9DscW+lYvSimSeopYBR/6R20L7ds2&#10;t01Cc3vhbo3x23sFwcdhZn7DTGa9a1RHIdaeDQwHGSjiwtuaSwMf76u7MagoyBYbz2TgSBFm0+ur&#10;CebWH3hL3U5KlSAcczRQibS51rGoyGEc+JY4eb8+OJQkQ6ltwEOCu0aPsuxBO6w5LVTY0qKi4m+3&#10;dwaarxiefzL57p7KF9m86f3ncvhqzO1NP38EJdTLJXxur62Be/i/km6Anp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qPojxQAAANoAAAAPAAAAAAAAAAAAAAAAAJgCAABkcnMv&#10;ZG93bnJldi54bWxQSwUGAAAAAAQABAD1AAAAigMAAAAA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68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8Vcj8QAAADaAAAADwAAAGRycy9kb3ducmV2LnhtbESPQWvCQBSE74X+h+UVvBTdGLDUmI1I&#10;QehBDE0L4u2RfSbB3bdpdqvx37uFQo/DzHzD5OvRGnGhwXeOFcxnCQji2umOGwVfn9vpKwgfkDUa&#10;x6TgRh7WxeNDjpl2V/6gSxUaESHsM1TQhtBnUvq6JYt+5nri6J3cYDFEOTRSD3iNcGtkmiQv0mLH&#10;caHFnt5aqs/Vj1WQmuVxX45mI5/LXbf81rYqD6lSk6dxswIRaAz/4b/2u1awgN8r8QbI4g4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/xVyPxAAAANoAAAAPAAAAAAAAAAAA&#10;AAAAAKECAABkcnMvZG93bnJldi54bWxQSwUGAAAAAAQABAD5AAAAkgMAAAAA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3956D6">
      <w:pPr>
        <w:spacing w:line="240" w:lineRule="auto"/>
      </w:pPr>
    </w:p>
    <w:p w:rsidR="009C5EDC" w:rsidRPr="009C5EDC" w:rsidRDefault="000A7254" w:rsidP="00BA5B34">
      <w:pPr>
        <w:tabs>
          <w:tab w:val="left" w:pos="1710"/>
        </w:tabs>
      </w:pPr>
      <w:r>
        <w:t>Father’s Name:</w:t>
      </w:r>
      <w:r>
        <w:tab/>
      </w:r>
      <w:proofErr w:type="spellStart"/>
      <w:r>
        <w:t>S.Manjit</w:t>
      </w:r>
      <w:proofErr w:type="spellEnd"/>
      <w:r>
        <w:t xml:space="preserve"> </w:t>
      </w:r>
      <w:r w:rsidR="002E388D">
        <w:t>Singh</w:t>
      </w:r>
      <w:r w:rsidR="003956D6">
        <w:tab/>
      </w:r>
      <w:r w:rsidR="003956D6">
        <w:tab/>
        <w:t>M</w:t>
      </w:r>
      <w:r w:rsidR="002E388D">
        <w:t>arital Status:</w:t>
      </w:r>
      <w:r w:rsidR="002E388D">
        <w:tab/>
        <w:t>Single</w:t>
      </w:r>
      <w:r w:rsidR="002E388D">
        <w:br/>
        <w:t>Bir</w:t>
      </w:r>
      <w:r>
        <w:t>thday:                 October09, 1998</w:t>
      </w:r>
      <w:r w:rsidR="002E388D">
        <w:tab/>
      </w:r>
      <w:r w:rsidR="002E388D">
        <w:tab/>
        <w:t>Nationality:</w:t>
      </w:r>
      <w:r w:rsidR="002E388D">
        <w:tab/>
        <w:t>Indian</w:t>
      </w:r>
      <w:r w:rsidR="002E388D">
        <w:br/>
        <w:t>Gender:                   Fem</w:t>
      </w:r>
      <w:r w:rsidR="003956D6">
        <w:t>ale</w:t>
      </w:r>
    </w:p>
    <w:p w:rsidR="009C5EDC" w:rsidRDefault="003956D6" w:rsidP="00BA5B34">
      <w:pPr>
        <w:tabs>
          <w:tab w:val="left" w:pos="1710"/>
        </w:tabs>
      </w:pPr>
      <w:r>
        <w:rPr>
          <w:b/>
          <w:sz w:val="28"/>
          <w:szCs w:val="28"/>
        </w:rPr>
        <w:t>Declaration</w:t>
      </w:r>
    </w:p>
    <w:p w:rsidR="00BA5B34" w:rsidRPr="00B05A7E" w:rsidRDefault="000A7254" w:rsidP="00BA5B34">
      <w:pPr>
        <w:tabs>
          <w:tab w:val="left" w:pos="1710"/>
        </w:tabs>
      </w:pPr>
      <w:r>
        <w:t>I, Harjot</w:t>
      </w:r>
      <w:r w:rsidR="002E388D">
        <w:t xml:space="preserve"> Kaur</w:t>
      </w:r>
      <w:r w:rsidR="003956D6" w:rsidRPr="003956D6">
        <w:t>, hereby declare that the information contained herein is true and correct to the best of my knowledge and belief.</w:t>
      </w:r>
    </w:p>
    <w:p w:rsidR="00BA5B34" w:rsidRDefault="00BA5B34" w:rsidP="00B772D2">
      <w:pPr>
        <w:spacing w:line="240" w:lineRule="auto"/>
      </w:pPr>
    </w:p>
    <w:p w:rsidR="006A4275" w:rsidRPr="006A4275" w:rsidRDefault="003956D6" w:rsidP="00B772D2">
      <w:pPr>
        <w:spacing w:line="240" w:lineRule="auto"/>
      </w:pPr>
      <w:r>
        <w:t>__</w:t>
      </w:r>
      <w:r w:rsidR="00D41E5D">
        <w:t>______________________</w:t>
      </w:r>
      <w:r w:rsidR="00B05A7E">
        <w:t xml:space="preserve">                      </w:t>
      </w:r>
      <w:r w:rsidR="002E388D">
        <w:t xml:space="preserve">                       </w:t>
      </w:r>
      <w:r w:rsidR="00334B76">
        <w:t xml:space="preserve">                                                                               </w:t>
      </w:r>
      <w:bookmarkStart w:id="0" w:name="_GoBack"/>
      <w:bookmarkEnd w:id="0"/>
      <w:proofErr w:type="spellStart"/>
      <w:proofErr w:type="gramStart"/>
      <w:r w:rsidR="002E388D">
        <w:t>Phagwara</w:t>
      </w:r>
      <w:proofErr w:type="spellEnd"/>
      <w:r w:rsidR="00E8591B">
        <w:t xml:space="preserve"> </w:t>
      </w:r>
      <w:r w:rsidR="00B05A7E">
        <w:t>,</w:t>
      </w:r>
      <w:proofErr w:type="gramEnd"/>
      <w:r w:rsidR="00B05A7E">
        <w:t xml:space="preserve"> Punjab</w:t>
      </w:r>
      <w:r w:rsidR="002E388D">
        <w:br/>
      </w:r>
      <w:proofErr w:type="spellStart"/>
      <w:r w:rsidR="000A7254">
        <w:t>Harjot</w:t>
      </w:r>
      <w:proofErr w:type="spellEnd"/>
      <w:r w:rsidR="002E388D">
        <w:t xml:space="preserve"> Kau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07F5" w:rsidRDefault="006C07F5" w:rsidP="00815584">
      <w:pPr>
        <w:spacing w:after="0" w:line="240" w:lineRule="auto"/>
      </w:pPr>
      <w:r>
        <w:separator/>
      </w:r>
    </w:p>
  </w:endnote>
  <w:endnote w:type="continuationSeparator" w:id="0">
    <w:p w:rsidR="006C07F5" w:rsidRDefault="006C07F5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07F5" w:rsidRDefault="006C07F5" w:rsidP="00815584">
      <w:pPr>
        <w:spacing w:after="0" w:line="240" w:lineRule="auto"/>
      </w:pPr>
      <w:r>
        <w:separator/>
      </w:r>
    </w:p>
  </w:footnote>
  <w:footnote w:type="continuationSeparator" w:id="0">
    <w:p w:rsidR="006C07F5" w:rsidRDefault="006C07F5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48C6865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5.75pt;height:15.75pt;visibility:visible;mso-wrap-style:square" o:bullet="t">
        <v:imagedata r:id="rId1" o:title=""/>
      </v:shape>
    </w:pict>
  </w:numPicBullet>
  <w:abstractNum w:abstractNumId="0">
    <w:nsid w:val="02A1176A"/>
    <w:multiLevelType w:val="hybridMultilevel"/>
    <w:tmpl w:val="E2C05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126F5"/>
    <w:multiLevelType w:val="hybridMultilevel"/>
    <w:tmpl w:val="5E1E0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CB7D63"/>
    <w:multiLevelType w:val="hybridMultilevel"/>
    <w:tmpl w:val="EADE0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5507C1"/>
    <w:multiLevelType w:val="hybridMultilevel"/>
    <w:tmpl w:val="BA0629FC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18E4A6F"/>
    <w:multiLevelType w:val="hybridMultilevel"/>
    <w:tmpl w:val="B0BED66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85A5A43"/>
    <w:multiLevelType w:val="hybridMultilevel"/>
    <w:tmpl w:val="AD52B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A572CA"/>
    <w:multiLevelType w:val="hybridMultilevel"/>
    <w:tmpl w:val="123ABE62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B912AC"/>
    <w:multiLevelType w:val="hybridMultilevel"/>
    <w:tmpl w:val="1F68454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5CF560A8"/>
    <w:multiLevelType w:val="hybridMultilevel"/>
    <w:tmpl w:val="C7C2D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0EF5B71"/>
    <w:multiLevelType w:val="hybridMultilevel"/>
    <w:tmpl w:val="74009E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BFB1FB8"/>
    <w:multiLevelType w:val="multilevel"/>
    <w:tmpl w:val="24B24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3"/>
  </w:num>
  <w:num w:numId="5">
    <w:abstractNumId w:val="10"/>
  </w:num>
  <w:num w:numId="6">
    <w:abstractNumId w:val="13"/>
  </w:num>
  <w:num w:numId="7">
    <w:abstractNumId w:val="14"/>
  </w:num>
  <w:num w:numId="8">
    <w:abstractNumId w:val="5"/>
  </w:num>
  <w:num w:numId="9">
    <w:abstractNumId w:val="4"/>
  </w:num>
  <w:num w:numId="10">
    <w:abstractNumId w:val="12"/>
  </w:num>
  <w:num w:numId="11">
    <w:abstractNumId w:val="8"/>
  </w:num>
  <w:num w:numId="12">
    <w:abstractNumId w:val="11"/>
  </w:num>
  <w:num w:numId="13">
    <w:abstractNumId w:val="9"/>
  </w:num>
  <w:num w:numId="14">
    <w:abstractNumId w:val="7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12C1A"/>
    <w:rsid w:val="000543B7"/>
    <w:rsid w:val="000763CB"/>
    <w:rsid w:val="000800AF"/>
    <w:rsid w:val="000973A9"/>
    <w:rsid w:val="000A7254"/>
    <w:rsid w:val="000E0EF5"/>
    <w:rsid w:val="00115418"/>
    <w:rsid w:val="00122DCD"/>
    <w:rsid w:val="00176E3A"/>
    <w:rsid w:val="001951D1"/>
    <w:rsid w:val="001953E9"/>
    <w:rsid w:val="001976E2"/>
    <w:rsid w:val="001B0D03"/>
    <w:rsid w:val="001C2D10"/>
    <w:rsid w:val="002A604B"/>
    <w:rsid w:val="002B130B"/>
    <w:rsid w:val="002D754C"/>
    <w:rsid w:val="002E388D"/>
    <w:rsid w:val="002E7D38"/>
    <w:rsid w:val="00305BAD"/>
    <w:rsid w:val="00316795"/>
    <w:rsid w:val="00322566"/>
    <w:rsid w:val="00334B76"/>
    <w:rsid w:val="003413E8"/>
    <w:rsid w:val="003607FE"/>
    <w:rsid w:val="00385D96"/>
    <w:rsid w:val="003956D6"/>
    <w:rsid w:val="003B5DCD"/>
    <w:rsid w:val="003E35B3"/>
    <w:rsid w:val="004017AB"/>
    <w:rsid w:val="00405D35"/>
    <w:rsid w:val="00425E08"/>
    <w:rsid w:val="0043089C"/>
    <w:rsid w:val="004809E7"/>
    <w:rsid w:val="00491171"/>
    <w:rsid w:val="004A11F6"/>
    <w:rsid w:val="004B47D1"/>
    <w:rsid w:val="004C4CDA"/>
    <w:rsid w:val="004D1A89"/>
    <w:rsid w:val="0050558C"/>
    <w:rsid w:val="005254BF"/>
    <w:rsid w:val="00535D47"/>
    <w:rsid w:val="00552482"/>
    <w:rsid w:val="00553528"/>
    <w:rsid w:val="00563E43"/>
    <w:rsid w:val="005A5ED2"/>
    <w:rsid w:val="005E306F"/>
    <w:rsid w:val="005E3E69"/>
    <w:rsid w:val="005F2247"/>
    <w:rsid w:val="006377F5"/>
    <w:rsid w:val="00683673"/>
    <w:rsid w:val="00695B35"/>
    <w:rsid w:val="006A4275"/>
    <w:rsid w:val="006A48F0"/>
    <w:rsid w:val="006C07F5"/>
    <w:rsid w:val="006E6B40"/>
    <w:rsid w:val="006F7B1E"/>
    <w:rsid w:val="007707F5"/>
    <w:rsid w:val="007731EC"/>
    <w:rsid w:val="007B4F11"/>
    <w:rsid w:val="007C127B"/>
    <w:rsid w:val="007D5DBA"/>
    <w:rsid w:val="007E376F"/>
    <w:rsid w:val="007F0375"/>
    <w:rsid w:val="007F0B78"/>
    <w:rsid w:val="00815584"/>
    <w:rsid w:val="008214E4"/>
    <w:rsid w:val="0084584F"/>
    <w:rsid w:val="00856CE7"/>
    <w:rsid w:val="008B6B65"/>
    <w:rsid w:val="008C2F3F"/>
    <w:rsid w:val="008F5D3B"/>
    <w:rsid w:val="00953CBB"/>
    <w:rsid w:val="00994B75"/>
    <w:rsid w:val="009A6B49"/>
    <w:rsid w:val="009C4C68"/>
    <w:rsid w:val="009C5EDC"/>
    <w:rsid w:val="009D61EA"/>
    <w:rsid w:val="009E49B1"/>
    <w:rsid w:val="00A14E05"/>
    <w:rsid w:val="00A442E7"/>
    <w:rsid w:val="00A525F3"/>
    <w:rsid w:val="00A82F8F"/>
    <w:rsid w:val="00AE4A61"/>
    <w:rsid w:val="00AE69BC"/>
    <w:rsid w:val="00AF0B55"/>
    <w:rsid w:val="00B05A7E"/>
    <w:rsid w:val="00B34E74"/>
    <w:rsid w:val="00B4541D"/>
    <w:rsid w:val="00B64141"/>
    <w:rsid w:val="00B64FFE"/>
    <w:rsid w:val="00B71B0C"/>
    <w:rsid w:val="00B772D2"/>
    <w:rsid w:val="00B81C10"/>
    <w:rsid w:val="00B87E80"/>
    <w:rsid w:val="00BA5B34"/>
    <w:rsid w:val="00BB07C7"/>
    <w:rsid w:val="00BB7CF7"/>
    <w:rsid w:val="00BC02EC"/>
    <w:rsid w:val="00BC35C1"/>
    <w:rsid w:val="00BC7ACB"/>
    <w:rsid w:val="00BE57CC"/>
    <w:rsid w:val="00BF7D5E"/>
    <w:rsid w:val="00C1536C"/>
    <w:rsid w:val="00C26E55"/>
    <w:rsid w:val="00C45566"/>
    <w:rsid w:val="00C50FB2"/>
    <w:rsid w:val="00CC314C"/>
    <w:rsid w:val="00CF1A87"/>
    <w:rsid w:val="00D06C20"/>
    <w:rsid w:val="00D226C0"/>
    <w:rsid w:val="00D30111"/>
    <w:rsid w:val="00D34B0F"/>
    <w:rsid w:val="00D41E5D"/>
    <w:rsid w:val="00D41E91"/>
    <w:rsid w:val="00D872C8"/>
    <w:rsid w:val="00DA4277"/>
    <w:rsid w:val="00DB7798"/>
    <w:rsid w:val="00E0632E"/>
    <w:rsid w:val="00E523F4"/>
    <w:rsid w:val="00E8591B"/>
    <w:rsid w:val="00EE12C0"/>
    <w:rsid w:val="00EF6F2D"/>
    <w:rsid w:val="00F21D23"/>
    <w:rsid w:val="00F33613"/>
    <w:rsid w:val="00F35DD4"/>
    <w:rsid w:val="00F40254"/>
    <w:rsid w:val="00F41C17"/>
    <w:rsid w:val="00F808C8"/>
    <w:rsid w:val="00F86041"/>
    <w:rsid w:val="00FC7439"/>
    <w:rsid w:val="00FD36FA"/>
    <w:rsid w:val="00FE2D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07C7"/>
  </w:style>
  <w:style w:type="paragraph" w:styleId="Heading2">
    <w:name w:val="heading 2"/>
    <w:basedOn w:val="Normal"/>
    <w:next w:val="Normal"/>
    <w:link w:val="Heading2Char"/>
    <w:qFormat/>
    <w:rsid w:val="00305BAD"/>
    <w:pPr>
      <w:keepNext/>
      <w:pBdr>
        <w:top w:val="single" w:sz="12" w:space="1" w:color="auto" w:shadow="1"/>
        <w:left w:val="single" w:sz="12" w:space="4" w:color="auto" w:shadow="1"/>
        <w:bottom w:val="single" w:sz="12" w:space="1" w:color="auto" w:shadow="1"/>
        <w:right w:val="single" w:sz="12" w:space="4" w:color="auto" w:shadow="1"/>
      </w:pBdr>
      <w:shd w:val="pct15" w:color="auto" w:fill="FFFFFF"/>
      <w:spacing w:after="0" w:line="240" w:lineRule="auto"/>
      <w:outlineLvl w:val="1"/>
    </w:pPr>
    <w:rPr>
      <w:rFonts w:ascii="Times New Roman" w:eastAsia="Times New Roman" w:hAnsi="Times New Roman" w:cs="Times New Roman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B81C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1C1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81C1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305BAD"/>
    <w:rPr>
      <w:rFonts w:ascii="Times New Roman" w:eastAsia="Times New Roman" w:hAnsi="Times New Roman" w:cs="Times New Roman"/>
      <w:b/>
      <w:sz w:val="28"/>
      <w:szCs w:val="20"/>
      <w:shd w:val="pct15" w:color="auto" w:fill="FFFFFF"/>
    </w:rPr>
  </w:style>
  <w:style w:type="paragraph" w:customStyle="1" w:styleId="ListParagraphTimesNewRoman">
    <w:name w:val="List Paragraph + Times New Roman"/>
    <w:aliases w:val="11 pt,Line spacing:  1.5 lines"/>
    <w:basedOn w:val="Normal"/>
    <w:link w:val="ListParagraphTimesNewRomanChar"/>
    <w:rsid w:val="00305B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TimesNewRomanChar">
    <w:name w:val="List Paragraph + Times New Roman Char"/>
    <w:aliases w:val="11 pt Char,Line spacing:  1.5 lines Char"/>
    <w:basedOn w:val="DefaultParagraphFont"/>
    <w:link w:val="ListParagraphTimesNewRoman"/>
    <w:rsid w:val="00305BA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1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5BBAB-674F-4F31-9C49-0D01C5C41F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1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1-22T13:51:00Z</dcterms:created>
  <dcterms:modified xsi:type="dcterms:W3CDTF">2020-10-07T11:18:00Z</dcterms:modified>
</cp:coreProperties>
</file>